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EF6D81" w14:textId="3BDCD317" w:rsidR="00302D15" w:rsidRPr="004E33F5" w:rsidRDefault="00302D15" w:rsidP="009B0AF3">
      <w:pPr>
        <w:outlineLvl w:val="2"/>
        <w:rPr>
          <w:rFonts w:ascii="Verdana" w:eastAsia="Times New Roman" w:hAnsi="Verdana"/>
          <w:b/>
          <w:bCs/>
          <w:color w:val="000000"/>
          <w:sz w:val="26"/>
          <w:szCs w:val="26"/>
          <w:lang w:val="uk-UA" w:eastAsia="uk-UA"/>
        </w:rPr>
      </w:pPr>
      <w:r w:rsidRPr="004E33F5">
        <w:rPr>
          <w:rFonts w:ascii="Verdana" w:eastAsia="Times New Roman" w:hAnsi="Verdana"/>
          <w:b/>
          <w:bCs/>
          <w:color w:val="000000"/>
          <w:sz w:val="26"/>
          <w:szCs w:val="26"/>
          <w:lang w:val="uk-UA" w:eastAsia="uk-UA"/>
        </w:rPr>
        <w:t>Лабораторна робота №</w:t>
      </w:r>
      <w:r w:rsidR="0042024D">
        <w:rPr>
          <w:rFonts w:ascii="Verdana" w:eastAsia="Times New Roman" w:hAnsi="Verdana"/>
          <w:b/>
          <w:bCs/>
          <w:color w:val="000000"/>
          <w:sz w:val="26"/>
          <w:szCs w:val="26"/>
          <w:lang w:val="uk-UA" w:eastAsia="uk-UA"/>
        </w:rPr>
        <w:t xml:space="preserve"> </w:t>
      </w:r>
      <w:r w:rsidR="00093FBD">
        <w:rPr>
          <w:rFonts w:ascii="Verdana" w:eastAsia="Times New Roman" w:hAnsi="Verdana"/>
          <w:b/>
          <w:bCs/>
          <w:color w:val="000000"/>
          <w:sz w:val="26"/>
          <w:szCs w:val="26"/>
          <w:lang w:val="uk-UA" w:eastAsia="uk-UA"/>
        </w:rPr>
        <w:t>7</w:t>
      </w:r>
      <w:r w:rsidRPr="004E33F5">
        <w:rPr>
          <w:rFonts w:ascii="Verdana" w:eastAsia="Times New Roman" w:hAnsi="Verdana"/>
          <w:b/>
          <w:bCs/>
          <w:color w:val="000000"/>
          <w:sz w:val="26"/>
          <w:szCs w:val="26"/>
          <w:lang w:val="uk-UA" w:eastAsia="uk-UA"/>
        </w:rPr>
        <w:t xml:space="preserve">. </w:t>
      </w:r>
      <w:r w:rsidR="002728D5">
        <w:rPr>
          <w:rFonts w:ascii="Verdana" w:eastAsia="Times New Roman" w:hAnsi="Verdana"/>
          <w:b/>
          <w:bCs/>
          <w:color w:val="000000"/>
          <w:sz w:val="26"/>
          <w:szCs w:val="26"/>
          <w:lang w:val="uk-UA" w:eastAsia="uk-UA"/>
        </w:rPr>
        <w:t>Представлення</w:t>
      </w:r>
      <w:r w:rsidRPr="004E33F5">
        <w:rPr>
          <w:rFonts w:ascii="Verdana" w:eastAsia="Times New Roman" w:hAnsi="Verdana"/>
          <w:b/>
          <w:bCs/>
          <w:color w:val="000000"/>
          <w:sz w:val="26"/>
          <w:szCs w:val="26"/>
          <w:lang w:val="uk-UA" w:eastAsia="uk-UA"/>
        </w:rPr>
        <w:t xml:space="preserve"> і табличні об'єкти</w:t>
      </w:r>
    </w:p>
    <w:p w14:paraId="7E669434" w14:textId="2E2806FA" w:rsidR="009B0AF3" w:rsidRPr="004E33F5" w:rsidRDefault="002728D5" w:rsidP="009B0AF3">
      <w:pPr>
        <w:pStyle w:val="2"/>
        <w:ind w:left="120"/>
        <w:jc w:val="center"/>
        <w:rPr>
          <w:rFonts w:ascii="Verdana" w:hAnsi="Verdana"/>
          <w:color w:val="000000"/>
          <w:lang w:val="ru-RU"/>
        </w:rPr>
      </w:pPr>
      <w:r>
        <w:rPr>
          <w:rFonts w:ascii="Verdana" w:hAnsi="Verdana"/>
          <w:color w:val="000000"/>
          <w:lang w:val="ru-RU"/>
        </w:rPr>
        <w:t>Представлення</w:t>
      </w:r>
    </w:p>
    <w:p w14:paraId="53E2FFE6" w14:textId="71994B22" w:rsidR="009B0AF3" w:rsidRPr="004E33F5" w:rsidRDefault="002728D5" w:rsidP="009B0AF3">
      <w:pPr>
        <w:spacing w:before="100" w:beforeAutospacing="1" w:after="100" w:afterAutospacing="1"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Представлення</w:t>
      </w:r>
      <w:r w:rsidR="009B0AF3" w:rsidRPr="004E33F5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або Views представляють віртуальні таблиці. Але на відміну від звичайних стандартних таблиць в базі даних </w:t>
      </w:r>
      <w:r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представлення</w:t>
      </w:r>
      <w:r w:rsidR="009B0AF3" w:rsidRPr="004E33F5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містять запити, які динамічно витягають використовувані дані. </w:t>
      </w:r>
      <w:r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Представлення</w:t>
      </w:r>
      <w:r w:rsidR="009B0AF3" w:rsidRPr="004E33F5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дають нам ряд переваг. Вони спрощують комплексні SQL-операції. Вони захищають дані, так як </w:t>
      </w:r>
      <w:r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представлення</w:t>
      </w:r>
      <w:r w:rsidR="009B0AF3" w:rsidRPr="004E33F5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можуть дати доступ до частини таблиці, а не до всієї таблиці. </w:t>
      </w:r>
      <w:r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Представлення</w:t>
      </w:r>
      <w:r w:rsidR="009B0AF3" w:rsidRPr="004E33F5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також дозволяють повертати відформатовані значення з таблиць в потрібній і зручній формі.</w:t>
      </w:r>
    </w:p>
    <w:p w14:paraId="467FF9CA" w14:textId="728419D1" w:rsidR="009B0AF3" w:rsidRPr="004E33F5" w:rsidRDefault="009B0AF3" w:rsidP="009B0AF3">
      <w:pPr>
        <w:spacing w:before="100" w:beforeAutospacing="1" w:after="100" w:afterAutospacing="1"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4E33F5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Для створення </w:t>
      </w:r>
      <w:r w:rsidR="002728D5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представлення</w:t>
      </w:r>
      <w:r w:rsidRPr="004E33F5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використовується команда CREATE VIEW, яка має наступну форму:</w:t>
      </w:r>
    </w:p>
    <w:tbl>
      <w:tblPr>
        <w:tblW w:w="14004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004"/>
      </w:tblGrid>
      <w:tr w:rsidR="004E33F5" w:rsidRPr="004E33F5" w14:paraId="37B433C6" w14:textId="77777777" w:rsidTr="004E33F5">
        <w:trPr>
          <w:tblCellSpacing w:w="0" w:type="dxa"/>
        </w:trPr>
        <w:tc>
          <w:tcPr>
            <w:tcW w:w="14004" w:type="dxa"/>
            <w:vAlign w:val="center"/>
            <w:hideMark/>
          </w:tcPr>
          <w:p w14:paraId="4651782C" w14:textId="1D32EF32" w:rsidR="004E33F5" w:rsidRPr="004E33F5" w:rsidRDefault="004E33F5" w:rsidP="009B0AF3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4E33F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CREATE</w:t>
            </w:r>
            <w:r w:rsidRPr="004E33F5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4E33F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VIEW</w:t>
            </w:r>
            <w:r w:rsidRPr="004E33F5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4E33F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назва_представлен</w:t>
            </w:r>
            <w:r w:rsidR="002728D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н</w:t>
            </w:r>
            <w:r w:rsidRPr="004E33F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я [(</w:t>
            </w:r>
            <w:r w:rsidR="002728D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стовбчик</w:t>
            </w:r>
            <w:r w:rsidRPr="004E33F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_1, </w:t>
            </w:r>
            <w:r w:rsidR="002728D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стовбчик</w:t>
            </w:r>
            <w:r w:rsidRPr="004E33F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_2, ....)]</w:t>
            </w:r>
          </w:p>
          <w:p w14:paraId="3E7C0AB9" w14:textId="695D823A" w:rsidR="004E33F5" w:rsidRPr="004E33F5" w:rsidRDefault="004E33F5" w:rsidP="009B0AF3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4E33F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AS</w:t>
            </w:r>
            <w:r w:rsidRPr="004E33F5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="002728D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вираз</w:t>
            </w:r>
            <w:r w:rsidRPr="004E33F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_SELECT</w:t>
            </w:r>
          </w:p>
        </w:tc>
      </w:tr>
    </w:tbl>
    <w:p w14:paraId="1733013C" w14:textId="77777777" w:rsidR="009B0AF3" w:rsidRPr="004E33F5" w:rsidRDefault="009B0AF3" w:rsidP="009B0AF3">
      <w:pPr>
        <w:spacing w:before="100" w:beforeAutospacing="1" w:after="100" w:afterAutospacing="1"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4E33F5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Наприклад, нехай у нас є три пов'язаних таблиці:</w:t>
      </w:r>
    </w:p>
    <w:tbl>
      <w:tblPr>
        <w:tblW w:w="5000" w:type="pct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971"/>
      </w:tblGrid>
      <w:tr w:rsidR="004E33F5" w:rsidRPr="004E33F5" w14:paraId="20CEFDF3" w14:textId="77777777" w:rsidTr="004E33F5">
        <w:trPr>
          <w:tblCellSpacing w:w="0" w:type="dxa"/>
        </w:trPr>
        <w:tc>
          <w:tcPr>
            <w:tcW w:w="5000" w:type="pct"/>
            <w:vAlign w:val="center"/>
            <w:hideMark/>
          </w:tcPr>
          <w:p w14:paraId="4775D392" w14:textId="77777777" w:rsidR="004E33F5" w:rsidRPr="004E33F5" w:rsidRDefault="004E33F5" w:rsidP="009B0AF3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4E33F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CREATE</w:t>
            </w:r>
            <w:r w:rsidRPr="004E33F5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4E33F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TABLE</w:t>
            </w:r>
            <w:r w:rsidRPr="004E33F5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4E33F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oducts</w:t>
            </w:r>
          </w:p>
          <w:p w14:paraId="0E42573E" w14:textId="77777777" w:rsidR="004E33F5" w:rsidRPr="004E33F5" w:rsidRDefault="004E33F5" w:rsidP="009B0AF3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4E33F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(</w:t>
            </w:r>
          </w:p>
          <w:p w14:paraId="221998C7" w14:textId="77777777" w:rsidR="004E33F5" w:rsidRPr="004E33F5" w:rsidRDefault="004E33F5" w:rsidP="009B0AF3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4E33F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Id INT</w:t>
            </w:r>
            <w:r w:rsidRPr="004E33F5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4E33F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IDENTITY PRIMARY</w:t>
            </w:r>
            <w:r w:rsidRPr="004E33F5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4E33F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KEY,</w:t>
            </w:r>
          </w:p>
          <w:p w14:paraId="4B06C70F" w14:textId="77777777" w:rsidR="004E33F5" w:rsidRPr="004E33F5" w:rsidRDefault="004E33F5" w:rsidP="009B0AF3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4E33F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oductName NVARCHAR (30) NOT</w:t>
            </w:r>
            <w:r w:rsidRPr="004E33F5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4E33F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NULL,</w:t>
            </w:r>
          </w:p>
          <w:p w14:paraId="5E0F7033" w14:textId="77777777" w:rsidR="004E33F5" w:rsidRPr="004E33F5" w:rsidRDefault="004E33F5" w:rsidP="009B0AF3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4E33F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Manufacturer NVARCHAR (20) NOT</w:t>
            </w:r>
            <w:r w:rsidRPr="004E33F5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4E33F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NULL,</w:t>
            </w:r>
          </w:p>
          <w:p w14:paraId="115047FF" w14:textId="77777777" w:rsidR="004E33F5" w:rsidRPr="004E33F5" w:rsidRDefault="004E33F5" w:rsidP="009B0AF3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4E33F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oductCount INT</w:t>
            </w:r>
            <w:r w:rsidRPr="004E33F5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4E33F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DEFAULT</w:t>
            </w:r>
            <w:r w:rsidRPr="004E33F5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4E33F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0,</w:t>
            </w:r>
          </w:p>
          <w:p w14:paraId="4FE6B197" w14:textId="77777777" w:rsidR="004E33F5" w:rsidRPr="004E33F5" w:rsidRDefault="004E33F5" w:rsidP="009B0AF3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4E33F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ice MONEY NOT</w:t>
            </w:r>
            <w:r w:rsidRPr="004E33F5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4E33F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NULL</w:t>
            </w:r>
          </w:p>
          <w:p w14:paraId="6037D149" w14:textId="77777777" w:rsidR="004E33F5" w:rsidRPr="004E33F5" w:rsidRDefault="004E33F5" w:rsidP="009B0AF3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4E33F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);</w:t>
            </w:r>
          </w:p>
          <w:p w14:paraId="5864B8C8" w14:textId="77777777" w:rsidR="004E33F5" w:rsidRPr="004E33F5" w:rsidRDefault="004E33F5" w:rsidP="009B0AF3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4E33F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CREATE</w:t>
            </w:r>
            <w:r w:rsidRPr="004E33F5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4E33F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TABLE</w:t>
            </w:r>
            <w:r w:rsidRPr="004E33F5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4E33F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Customers</w:t>
            </w:r>
          </w:p>
          <w:p w14:paraId="2B11B3A3" w14:textId="77777777" w:rsidR="004E33F5" w:rsidRPr="004E33F5" w:rsidRDefault="004E33F5" w:rsidP="009B0AF3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4E33F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(</w:t>
            </w:r>
          </w:p>
          <w:p w14:paraId="61254C07" w14:textId="77777777" w:rsidR="004E33F5" w:rsidRPr="004E33F5" w:rsidRDefault="004E33F5" w:rsidP="009B0AF3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4E33F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Id INT</w:t>
            </w:r>
            <w:r w:rsidRPr="004E33F5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4E33F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IDENTITY PRIMARY</w:t>
            </w:r>
            <w:r w:rsidRPr="004E33F5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4E33F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KEY,</w:t>
            </w:r>
          </w:p>
          <w:p w14:paraId="6EE2A43F" w14:textId="77777777" w:rsidR="004E33F5" w:rsidRPr="004E33F5" w:rsidRDefault="004E33F5" w:rsidP="009B0AF3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4E33F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FirstName NVARCHAR (30) NOT</w:t>
            </w:r>
            <w:r w:rsidRPr="004E33F5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4E33F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NULL</w:t>
            </w:r>
          </w:p>
          <w:p w14:paraId="07C400D2" w14:textId="77777777" w:rsidR="004E33F5" w:rsidRPr="004E33F5" w:rsidRDefault="004E33F5" w:rsidP="009B0AF3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4E33F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);</w:t>
            </w:r>
          </w:p>
          <w:p w14:paraId="05603C8D" w14:textId="77777777" w:rsidR="004E33F5" w:rsidRPr="004E33F5" w:rsidRDefault="004E33F5" w:rsidP="009B0AF3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4E33F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CREATE</w:t>
            </w:r>
            <w:r w:rsidRPr="004E33F5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4E33F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TABLE</w:t>
            </w:r>
            <w:r w:rsidRPr="004E33F5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4E33F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Orders</w:t>
            </w:r>
          </w:p>
          <w:p w14:paraId="57FFB2E8" w14:textId="77777777" w:rsidR="004E33F5" w:rsidRPr="004E33F5" w:rsidRDefault="004E33F5" w:rsidP="009B0AF3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4E33F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(</w:t>
            </w:r>
          </w:p>
          <w:p w14:paraId="077F4547" w14:textId="77777777" w:rsidR="004E33F5" w:rsidRPr="004E33F5" w:rsidRDefault="004E33F5" w:rsidP="009B0AF3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4E33F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Id INT</w:t>
            </w:r>
            <w:r w:rsidRPr="004E33F5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4E33F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IDENTITY PRIMARY</w:t>
            </w:r>
            <w:r w:rsidRPr="004E33F5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4E33F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KEY,</w:t>
            </w:r>
          </w:p>
          <w:p w14:paraId="389163D9" w14:textId="3A3FDF40" w:rsidR="004E33F5" w:rsidRPr="004E33F5" w:rsidRDefault="004E33F5" w:rsidP="009B0AF3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4E33F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oductId INT</w:t>
            </w:r>
            <w:r w:rsidRPr="004E33F5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4E33F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NOT</w:t>
            </w:r>
            <w:r w:rsidRPr="004E33F5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4E33F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NULL</w:t>
            </w:r>
            <w:r w:rsidRPr="004E33F5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4E33F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REFERENCES</w:t>
            </w:r>
            <w:r w:rsidRPr="004E33F5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4E33F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oducts (Id),</w:t>
            </w:r>
          </w:p>
          <w:p w14:paraId="3CB0585E" w14:textId="04D53D46" w:rsidR="004E33F5" w:rsidRPr="004E33F5" w:rsidRDefault="004E33F5" w:rsidP="009B0AF3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4E33F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CustomerId INT</w:t>
            </w:r>
            <w:r w:rsidRPr="004E33F5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4E33F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NOT</w:t>
            </w:r>
            <w:r w:rsidRPr="004E33F5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4E33F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NULL</w:t>
            </w:r>
            <w:r w:rsidRPr="004E33F5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4E33F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REFERENCES</w:t>
            </w:r>
            <w:r w:rsidRPr="004E33F5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4E33F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Customers (Id),</w:t>
            </w:r>
          </w:p>
          <w:p w14:paraId="543AF480" w14:textId="77777777" w:rsidR="004E33F5" w:rsidRPr="004E33F5" w:rsidRDefault="004E33F5" w:rsidP="009B0AF3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4E33F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CreatedAt DATE</w:t>
            </w:r>
            <w:r w:rsidRPr="004E33F5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4E33F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NOT</w:t>
            </w:r>
            <w:r w:rsidRPr="004E33F5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4E33F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NULL,</w:t>
            </w:r>
          </w:p>
          <w:p w14:paraId="74C2B0FB" w14:textId="77777777" w:rsidR="004E33F5" w:rsidRPr="004E33F5" w:rsidRDefault="004E33F5" w:rsidP="009B0AF3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4E33F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oductCount INT</w:t>
            </w:r>
            <w:r w:rsidRPr="004E33F5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4E33F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DEFAULT</w:t>
            </w:r>
            <w:r w:rsidRPr="004E33F5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4E33F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1,</w:t>
            </w:r>
          </w:p>
          <w:p w14:paraId="6C0C8F42" w14:textId="77777777" w:rsidR="004E33F5" w:rsidRPr="004E33F5" w:rsidRDefault="004E33F5" w:rsidP="009B0AF3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4E33F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ice MONEY NOT</w:t>
            </w:r>
            <w:r w:rsidRPr="004E33F5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4E33F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NULL</w:t>
            </w:r>
          </w:p>
          <w:p w14:paraId="38E0BD68" w14:textId="77777777" w:rsidR="004E33F5" w:rsidRPr="004E33F5" w:rsidRDefault="004E33F5" w:rsidP="009B0AF3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4E33F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);</w:t>
            </w:r>
          </w:p>
        </w:tc>
      </w:tr>
    </w:tbl>
    <w:p w14:paraId="3FF10B79" w14:textId="234268CE" w:rsidR="009B0AF3" w:rsidRPr="004E33F5" w:rsidRDefault="009B0AF3" w:rsidP="009B0AF3">
      <w:pPr>
        <w:spacing w:before="100" w:beforeAutospacing="1" w:after="100" w:afterAutospacing="1"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4E33F5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Тепер додамо в базу даних, в якій містяться дані таблиці, таке </w:t>
      </w:r>
      <w:r w:rsidR="002728D5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представлення</w:t>
      </w:r>
      <w:r w:rsidRPr="004E33F5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:</w:t>
      </w:r>
    </w:p>
    <w:tbl>
      <w:tblPr>
        <w:tblW w:w="4842" w:type="pct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656"/>
      </w:tblGrid>
      <w:tr w:rsidR="004E33F5" w:rsidRPr="004E33F5" w14:paraId="314926BA" w14:textId="77777777" w:rsidTr="004E33F5">
        <w:trPr>
          <w:tblCellSpacing w:w="0" w:type="dxa"/>
        </w:trPr>
        <w:tc>
          <w:tcPr>
            <w:tcW w:w="5000" w:type="pct"/>
            <w:vAlign w:val="center"/>
            <w:hideMark/>
          </w:tcPr>
          <w:p w14:paraId="3F7328AC" w14:textId="77777777" w:rsidR="004E33F5" w:rsidRPr="004E33F5" w:rsidRDefault="004E33F5" w:rsidP="009B0AF3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4E33F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lastRenderedPageBreak/>
              <w:t>CREATE</w:t>
            </w:r>
            <w:r w:rsidRPr="004E33F5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4E33F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VIEW</w:t>
            </w:r>
            <w:r w:rsidRPr="004E33F5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4E33F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OrdersProductsCustomers AS</w:t>
            </w:r>
          </w:p>
          <w:p w14:paraId="3FEC204E" w14:textId="77777777" w:rsidR="004E33F5" w:rsidRPr="004E33F5" w:rsidRDefault="004E33F5" w:rsidP="009B0AF3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4E33F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SELECT</w:t>
            </w:r>
            <w:r w:rsidRPr="004E33F5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4E33F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Orders.CreatedAt AS</w:t>
            </w:r>
            <w:r w:rsidRPr="004E33F5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4E33F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OrderDate,</w:t>
            </w:r>
          </w:p>
          <w:p w14:paraId="60A037A9" w14:textId="77777777" w:rsidR="004E33F5" w:rsidRPr="004E33F5" w:rsidRDefault="004E33F5" w:rsidP="009B0AF3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4E33F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Customers.FirstName AS</w:t>
            </w:r>
            <w:r w:rsidRPr="004E33F5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4E33F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Customer,</w:t>
            </w:r>
          </w:p>
          <w:p w14:paraId="7D843ABD" w14:textId="77777777" w:rsidR="004E33F5" w:rsidRPr="004E33F5" w:rsidRDefault="004E33F5" w:rsidP="009B0AF3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4E33F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oducts.ProductName As</w:t>
            </w:r>
            <w:r w:rsidRPr="004E33F5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4E33F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oduct</w:t>
            </w:r>
          </w:p>
          <w:p w14:paraId="54CE5786" w14:textId="77777777" w:rsidR="004E33F5" w:rsidRPr="004E33F5" w:rsidRDefault="004E33F5" w:rsidP="009B0AF3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4E33F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FROM</w:t>
            </w:r>
            <w:r w:rsidRPr="004E33F5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4E33F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Orders INNER</w:t>
            </w:r>
            <w:r w:rsidRPr="004E33F5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4E33F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JOIN</w:t>
            </w:r>
            <w:r w:rsidRPr="004E33F5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4E33F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oducts ON</w:t>
            </w:r>
            <w:r w:rsidRPr="004E33F5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4E33F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Orders.ProductId = Products.Id</w:t>
            </w:r>
          </w:p>
          <w:p w14:paraId="0B009B0E" w14:textId="77777777" w:rsidR="004E33F5" w:rsidRPr="004E33F5" w:rsidRDefault="004E33F5" w:rsidP="009B0AF3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4E33F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INNER</w:t>
            </w:r>
            <w:r w:rsidRPr="004E33F5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4E33F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JOIN</w:t>
            </w:r>
            <w:r w:rsidRPr="004E33F5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4E33F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Customers ON</w:t>
            </w:r>
            <w:r w:rsidRPr="004E33F5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4E33F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Orders.CustomerId = Customers.Id</w:t>
            </w:r>
          </w:p>
        </w:tc>
      </w:tr>
    </w:tbl>
    <w:p w14:paraId="5E5F81B7" w14:textId="77777777" w:rsidR="009B0AF3" w:rsidRPr="004E33F5" w:rsidRDefault="009B0AF3" w:rsidP="009B0AF3">
      <w:pPr>
        <w:spacing w:before="100" w:beforeAutospacing="1" w:after="100" w:afterAutospacing="1"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4E33F5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Тобто дане подання фактично буде повертати зведені дані з трьох таблиць. І після його створення ми зможемо його побачити в вузлі Views у обраної бази даних в SQL Server Management Studio:</w:t>
      </w:r>
    </w:p>
    <w:p w14:paraId="110022A6" w14:textId="295ACBA4" w:rsidR="009B0AF3" w:rsidRPr="004E33F5" w:rsidRDefault="009B0AF3" w:rsidP="009B0AF3">
      <w:pPr>
        <w:rPr>
          <w:rFonts w:eastAsia="Times New Roman"/>
          <w:sz w:val="26"/>
          <w:szCs w:val="26"/>
          <w:lang w:val="uk-UA" w:eastAsia="uk-UA"/>
        </w:rPr>
      </w:pPr>
      <w:r w:rsidRPr="004E33F5">
        <w:rPr>
          <w:rFonts w:eastAsia="Times New Roman"/>
          <w:noProof/>
          <w:sz w:val="26"/>
          <w:szCs w:val="26"/>
          <w:lang w:val="uk-UA" w:eastAsia="uk-UA"/>
        </w:rPr>
        <w:drawing>
          <wp:inline distT="0" distB="0" distL="0" distR="0" wp14:anchorId="61FDC6CB" wp14:editId="0102CE4A">
            <wp:extent cx="2303682" cy="2794290"/>
            <wp:effectExtent l="0" t="0" r="1905" b="6350"/>
            <wp:docPr id="22" name="Рисунок 22" descr="Views in SQL Server Management Studi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 descr="Views in SQL Server Management Studio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09143" cy="28009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3DF3A0" w14:textId="44F0E245" w:rsidR="009B0AF3" w:rsidRPr="004E33F5" w:rsidRDefault="009B0AF3" w:rsidP="009B0AF3">
      <w:pPr>
        <w:spacing w:before="100" w:beforeAutospacing="1" w:after="100" w:afterAutospacing="1"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4E33F5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Тепер використовуємо створене вище </w:t>
      </w:r>
      <w:r w:rsidR="002728D5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представлення</w:t>
      </w:r>
      <w:r w:rsidRPr="004E33F5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для отримання даних:</w:t>
      </w:r>
    </w:p>
    <w:tbl>
      <w:tblPr>
        <w:tblW w:w="14460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6"/>
        <w:gridCol w:w="14004"/>
      </w:tblGrid>
      <w:tr w:rsidR="009B0AF3" w:rsidRPr="004E33F5" w14:paraId="173F9053" w14:textId="77777777" w:rsidTr="009B0AF3">
        <w:trPr>
          <w:tblCellSpacing w:w="0" w:type="dxa"/>
        </w:trPr>
        <w:tc>
          <w:tcPr>
            <w:tcW w:w="0" w:type="auto"/>
            <w:vAlign w:val="center"/>
            <w:hideMark/>
          </w:tcPr>
          <w:p w14:paraId="5CB8193D" w14:textId="77777777" w:rsidR="009B0AF3" w:rsidRPr="004E33F5" w:rsidRDefault="009B0AF3" w:rsidP="009B0AF3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4E33F5">
              <w:rPr>
                <w:rFonts w:eastAsia="Times New Roman"/>
                <w:sz w:val="26"/>
                <w:szCs w:val="26"/>
                <w:lang w:val="uk-UA" w:eastAsia="uk-UA"/>
              </w:rPr>
              <w:t>1</w:t>
            </w:r>
          </w:p>
        </w:tc>
        <w:tc>
          <w:tcPr>
            <w:tcW w:w="14004" w:type="dxa"/>
            <w:vAlign w:val="center"/>
            <w:hideMark/>
          </w:tcPr>
          <w:p w14:paraId="1DAD2A61" w14:textId="77777777" w:rsidR="009B0AF3" w:rsidRPr="004E33F5" w:rsidRDefault="009B0AF3" w:rsidP="009B0AF3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4E33F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SELECT</w:t>
            </w:r>
            <w:r w:rsidRPr="004E33F5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4E33F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* FROM</w:t>
            </w:r>
            <w:r w:rsidRPr="004E33F5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4E33F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OrdersProductsCustomers</w:t>
            </w:r>
          </w:p>
        </w:tc>
      </w:tr>
    </w:tbl>
    <w:p w14:paraId="7C9085C2" w14:textId="76F6279C" w:rsidR="009B0AF3" w:rsidRPr="004E33F5" w:rsidRDefault="009B0AF3" w:rsidP="009B0AF3">
      <w:pPr>
        <w:rPr>
          <w:rFonts w:eastAsia="Times New Roman"/>
          <w:sz w:val="26"/>
          <w:szCs w:val="26"/>
          <w:lang w:val="uk-UA" w:eastAsia="uk-UA"/>
        </w:rPr>
      </w:pPr>
      <w:r w:rsidRPr="004E33F5">
        <w:rPr>
          <w:rFonts w:eastAsia="Times New Roman"/>
          <w:noProof/>
          <w:sz w:val="26"/>
          <w:szCs w:val="26"/>
          <w:lang w:val="uk-UA" w:eastAsia="uk-UA"/>
        </w:rPr>
        <w:drawing>
          <wp:inline distT="0" distB="0" distL="0" distR="0" wp14:anchorId="5FC055AD" wp14:editId="1CB56BD2">
            <wp:extent cx="3367405" cy="2101215"/>
            <wp:effectExtent l="0" t="0" r="4445" b="0"/>
            <wp:docPr id="21" name="Рисунок 21" descr="Представления Views в MS SQL Serv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 descr="Представления Views в MS SQL Server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7405" cy="21012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6859DD" w14:textId="7A4FD118" w:rsidR="009B0AF3" w:rsidRPr="004E33F5" w:rsidRDefault="009B0AF3" w:rsidP="002728D5">
      <w:pPr>
        <w:spacing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4E33F5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При створенні уявлень слід враховувати, що </w:t>
      </w:r>
      <w:r w:rsidR="002728D5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представлення</w:t>
      </w:r>
      <w:r w:rsidRPr="004E33F5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, як і таблиці, повинні мати унікальні імена в рамках тієї ж бази даних.</w:t>
      </w:r>
    </w:p>
    <w:p w14:paraId="172C16D1" w14:textId="1A9D661A" w:rsidR="009B0AF3" w:rsidRPr="004E33F5" w:rsidRDefault="002728D5" w:rsidP="002728D5">
      <w:pPr>
        <w:spacing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lastRenderedPageBreak/>
        <w:t>Представлення</w:t>
      </w:r>
      <w:r w:rsidR="009B0AF3" w:rsidRPr="004E33F5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можуть мати не більше 1024 стовпців і можуть звертати не більше ніж до 256 таблиць. Також можна створювати </w:t>
      </w:r>
      <w:r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представлення</w:t>
      </w:r>
      <w:r w:rsidR="009B0AF3" w:rsidRPr="004E33F5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на основі інших уявлень. Такі </w:t>
      </w:r>
      <w:r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представлення</w:t>
      </w:r>
      <w:r w:rsidR="009B0AF3" w:rsidRPr="004E33F5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ще називають вкладеними (nested views). Однак рівень вкладеності не може бути больще 32-х.</w:t>
      </w:r>
    </w:p>
    <w:p w14:paraId="11741397" w14:textId="1D735D56" w:rsidR="009B0AF3" w:rsidRPr="004E33F5" w:rsidRDefault="009B0AF3" w:rsidP="002728D5">
      <w:pPr>
        <w:spacing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4E33F5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Команда SELECT, яка використовується в поданні, не може включати вирази INTO або ORDER BY (за винятком тих випадків, коли також застосовується вираз TOP або OFFSET). Якщо ж необхідне сортування даних в поданні, то вираз ORDER BY застосовується в команді SELECT, яка отримує дані з </w:t>
      </w:r>
      <w:r w:rsidR="002728D5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представлення</w:t>
      </w:r>
      <w:r w:rsidRPr="004E33F5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.</w:t>
      </w:r>
    </w:p>
    <w:p w14:paraId="2D203C28" w14:textId="77777777" w:rsidR="009B0AF3" w:rsidRPr="004E33F5" w:rsidRDefault="009B0AF3" w:rsidP="002728D5">
      <w:pPr>
        <w:spacing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4E33F5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Також при створенні вистави можна визначити набір його стовпців:</w:t>
      </w:r>
    </w:p>
    <w:tbl>
      <w:tblPr>
        <w:tblW w:w="14004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004"/>
      </w:tblGrid>
      <w:tr w:rsidR="0042024D" w:rsidRPr="004E33F5" w14:paraId="1922F46C" w14:textId="77777777" w:rsidTr="0042024D">
        <w:trPr>
          <w:tblCellSpacing w:w="0" w:type="dxa"/>
        </w:trPr>
        <w:tc>
          <w:tcPr>
            <w:tcW w:w="14004" w:type="dxa"/>
            <w:vAlign w:val="center"/>
            <w:hideMark/>
          </w:tcPr>
          <w:p w14:paraId="5D9D8850" w14:textId="77777777" w:rsidR="0042024D" w:rsidRPr="004E33F5" w:rsidRDefault="0042024D" w:rsidP="002728D5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4E33F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CREATE</w:t>
            </w:r>
            <w:r w:rsidRPr="004E33F5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4E33F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VIEW</w:t>
            </w:r>
            <w:r w:rsidRPr="004E33F5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4E33F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OrdersProductsCustomers2 (OrderDate, Customer, Product)</w:t>
            </w:r>
          </w:p>
          <w:p w14:paraId="7F834D0F" w14:textId="77777777" w:rsidR="0042024D" w:rsidRPr="004E33F5" w:rsidRDefault="0042024D" w:rsidP="002728D5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4E33F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AS</w:t>
            </w:r>
            <w:r w:rsidRPr="004E33F5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4E33F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SELECT</w:t>
            </w:r>
            <w:r w:rsidRPr="004E33F5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4E33F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Orders.CreatedAt,</w:t>
            </w:r>
          </w:p>
          <w:p w14:paraId="6B303D25" w14:textId="77777777" w:rsidR="0042024D" w:rsidRPr="004E33F5" w:rsidRDefault="0042024D" w:rsidP="002728D5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4E33F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Customers.FirstName,</w:t>
            </w:r>
          </w:p>
          <w:p w14:paraId="34A6A8A8" w14:textId="77777777" w:rsidR="0042024D" w:rsidRPr="004E33F5" w:rsidRDefault="0042024D" w:rsidP="002728D5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4E33F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oducts.ProductName</w:t>
            </w:r>
          </w:p>
          <w:p w14:paraId="78A10461" w14:textId="77777777" w:rsidR="0042024D" w:rsidRPr="004E33F5" w:rsidRDefault="0042024D" w:rsidP="002728D5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4E33F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FROM</w:t>
            </w:r>
            <w:r w:rsidRPr="004E33F5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4E33F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Orders INNER</w:t>
            </w:r>
            <w:r w:rsidRPr="004E33F5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4E33F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JOIN</w:t>
            </w:r>
            <w:r w:rsidRPr="004E33F5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4E33F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oducts ON</w:t>
            </w:r>
            <w:r w:rsidRPr="004E33F5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4E33F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Orders.ProductId = Products.Id</w:t>
            </w:r>
          </w:p>
          <w:p w14:paraId="5431E4CA" w14:textId="77777777" w:rsidR="0042024D" w:rsidRPr="004E33F5" w:rsidRDefault="0042024D" w:rsidP="002728D5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4E33F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INNER</w:t>
            </w:r>
            <w:r w:rsidRPr="004E33F5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4E33F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JOIN</w:t>
            </w:r>
            <w:r w:rsidRPr="004E33F5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4E33F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Customers ON</w:t>
            </w:r>
            <w:r w:rsidRPr="004E33F5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4E33F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Orders.CustomerId = Customers.Id</w:t>
            </w:r>
          </w:p>
        </w:tc>
      </w:tr>
    </w:tbl>
    <w:p w14:paraId="6D07A14F" w14:textId="1F0C8DDF" w:rsidR="009B0AF3" w:rsidRPr="004E33F5" w:rsidRDefault="002728D5" w:rsidP="009B0AF3">
      <w:pPr>
        <w:spacing w:before="100" w:beforeAutospacing="1" w:after="100" w:afterAutospacing="1"/>
        <w:outlineLvl w:val="2"/>
        <w:rPr>
          <w:rFonts w:ascii="Verdana" w:eastAsia="Times New Roman" w:hAnsi="Verdana"/>
          <w:b/>
          <w:bCs/>
          <w:color w:val="000000"/>
          <w:sz w:val="26"/>
          <w:szCs w:val="26"/>
          <w:lang w:val="uk-UA" w:eastAsia="uk-UA"/>
        </w:rPr>
      </w:pPr>
      <w:r w:rsidRPr="004E33F5">
        <w:rPr>
          <w:rFonts w:ascii="Verdana" w:eastAsia="Times New Roman" w:hAnsi="Verdana"/>
          <w:b/>
          <w:bCs/>
          <w:color w:val="000000"/>
          <w:sz w:val="26"/>
          <w:szCs w:val="26"/>
          <w:lang w:val="uk-UA" w:eastAsia="uk-UA"/>
        </w:rPr>
        <w:t xml:space="preserve">Зміна </w:t>
      </w:r>
      <w:r>
        <w:rPr>
          <w:rFonts w:ascii="Verdana" w:eastAsia="Times New Roman" w:hAnsi="Verdana"/>
          <w:b/>
          <w:bCs/>
          <w:color w:val="000000"/>
          <w:sz w:val="26"/>
          <w:szCs w:val="26"/>
          <w:lang w:val="uk-UA" w:eastAsia="uk-UA"/>
        </w:rPr>
        <w:t>представлення</w:t>
      </w:r>
    </w:p>
    <w:p w14:paraId="58C437E1" w14:textId="15BE9E5D" w:rsidR="009B0AF3" w:rsidRPr="004E33F5" w:rsidRDefault="009B0AF3" w:rsidP="009B0AF3">
      <w:pPr>
        <w:spacing w:before="100" w:beforeAutospacing="1" w:after="100" w:afterAutospacing="1"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4E33F5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Для зміни </w:t>
      </w:r>
      <w:r w:rsidR="002728D5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представлення</w:t>
      </w:r>
      <w:r w:rsidRPr="004E33F5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використовується команда ALTER VIEW. Ця команда має практично той же самий синтаксис, то і CREATE VIEW:</w:t>
      </w:r>
    </w:p>
    <w:tbl>
      <w:tblPr>
        <w:tblW w:w="14004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004"/>
      </w:tblGrid>
      <w:tr w:rsidR="009F2D9E" w:rsidRPr="004E33F5" w14:paraId="27FB3E18" w14:textId="77777777" w:rsidTr="009F2D9E">
        <w:trPr>
          <w:tblCellSpacing w:w="0" w:type="dxa"/>
        </w:trPr>
        <w:tc>
          <w:tcPr>
            <w:tcW w:w="14004" w:type="dxa"/>
            <w:vAlign w:val="center"/>
            <w:hideMark/>
          </w:tcPr>
          <w:p w14:paraId="0BBD952C" w14:textId="17FD020C" w:rsidR="009F2D9E" w:rsidRPr="004E33F5" w:rsidRDefault="009F2D9E" w:rsidP="009B0AF3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4E33F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ALTER</w:t>
            </w:r>
            <w:r w:rsidRPr="004E33F5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4E33F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VIEW</w:t>
            </w:r>
            <w:r w:rsidRPr="004E33F5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4E33F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назва_представлен</w:t>
            </w:r>
            <w:r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н</w:t>
            </w:r>
            <w:r w:rsidRPr="004E33F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я [(</w:t>
            </w:r>
            <w:r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стовбчик</w:t>
            </w:r>
            <w:r w:rsidRPr="004E33F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_1, </w:t>
            </w:r>
            <w:r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стовбчик</w:t>
            </w:r>
            <w:r w:rsidRPr="004E33F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_2, ....)]</w:t>
            </w:r>
          </w:p>
          <w:p w14:paraId="03106B91" w14:textId="1A37FD55" w:rsidR="009F2D9E" w:rsidRPr="004E33F5" w:rsidRDefault="009F2D9E" w:rsidP="009B0AF3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4E33F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AS</w:t>
            </w:r>
            <w:r w:rsidRPr="004E33F5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вираз</w:t>
            </w:r>
            <w:r w:rsidRPr="004E33F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_SELECT</w:t>
            </w:r>
          </w:p>
        </w:tc>
      </w:tr>
    </w:tbl>
    <w:p w14:paraId="6C89DCD6" w14:textId="1A00A197" w:rsidR="009B0AF3" w:rsidRPr="004E33F5" w:rsidRDefault="009B0AF3" w:rsidP="009B0AF3">
      <w:pPr>
        <w:spacing w:before="100" w:beforeAutospacing="1" w:after="100" w:afterAutospacing="1"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4E33F5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Наприклад, змінимо вище створене </w:t>
      </w:r>
      <w:r w:rsidR="002728D5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представлення</w:t>
      </w:r>
      <w:r w:rsidRPr="004E33F5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OrdersProductsCustomers:</w:t>
      </w:r>
    </w:p>
    <w:tbl>
      <w:tblPr>
        <w:tblW w:w="14004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004"/>
      </w:tblGrid>
      <w:tr w:rsidR="0042024D" w:rsidRPr="004E33F5" w14:paraId="02D076A3" w14:textId="77777777" w:rsidTr="0042024D">
        <w:trPr>
          <w:tblCellSpacing w:w="0" w:type="dxa"/>
        </w:trPr>
        <w:tc>
          <w:tcPr>
            <w:tcW w:w="14004" w:type="dxa"/>
            <w:vAlign w:val="center"/>
            <w:hideMark/>
          </w:tcPr>
          <w:p w14:paraId="6642FFB0" w14:textId="77777777" w:rsidR="0042024D" w:rsidRPr="004E33F5" w:rsidRDefault="0042024D" w:rsidP="009B0AF3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4E33F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ALTER</w:t>
            </w:r>
            <w:r w:rsidRPr="004E33F5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4E33F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VIEW</w:t>
            </w:r>
            <w:r w:rsidRPr="004E33F5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4E33F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OrdersProductsCustomers</w:t>
            </w:r>
          </w:p>
          <w:p w14:paraId="3357F38E" w14:textId="77777777" w:rsidR="0042024D" w:rsidRPr="004E33F5" w:rsidRDefault="0042024D" w:rsidP="009B0AF3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4E33F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AS</w:t>
            </w:r>
            <w:r w:rsidRPr="004E33F5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4E33F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SELECT</w:t>
            </w:r>
            <w:r w:rsidRPr="004E33F5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4E33F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Orders.CreatedAt AS</w:t>
            </w:r>
            <w:r w:rsidRPr="004E33F5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4E33F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OrderDate,</w:t>
            </w:r>
          </w:p>
          <w:p w14:paraId="502768A6" w14:textId="77777777" w:rsidR="0042024D" w:rsidRPr="004E33F5" w:rsidRDefault="0042024D" w:rsidP="009B0AF3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4E33F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Customers.FirstName AS</w:t>
            </w:r>
            <w:r w:rsidRPr="004E33F5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4E33F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Customer,</w:t>
            </w:r>
          </w:p>
          <w:p w14:paraId="12E68EE2" w14:textId="77777777" w:rsidR="0042024D" w:rsidRPr="004E33F5" w:rsidRDefault="0042024D" w:rsidP="009B0AF3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4E33F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oducts.ProductName AS</w:t>
            </w:r>
            <w:r w:rsidRPr="004E33F5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4E33F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oduct,</w:t>
            </w:r>
          </w:p>
          <w:p w14:paraId="32044121" w14:textId="77777777" w:rsidR="0042024D" w:rsidRPr="004E33F5" w:rsidRDefault="0042024D" w:rsidP="009B0AF3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4E33F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oducts.Manufacturer AS</w:t>
            </w:r>
            <w:r w:rsidRPr="004E33F5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4E33F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Manufacturer</w:t>
            </w:r>
          </w:p>
          <w:p w14:paraId="68435E56" w14:textId="77777777" w:rsidR="0042024D" w:rsidRPr="004E33F5" w:rsidRDefault="0042024D" w:rsidP="009B0AF3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4E33F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FROM</w:t>
            </w:r>
            <w:r w:rsidRPr="004E33F5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4E33F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Orders INNER</w:t>
            </w:r>
            <w:r w:rsidRPr="004E33F5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4E33F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JOIN</w:t>
            </w:r>
            <w:r w:rsidRPr="004E33F5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4E33F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oducts ON</w:t>
            </w:r>
            <w:r w:rsidRPr="004E33F5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4E33F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Orders.ProductId = Products.Id</w:t>
            </w:r>
          </w:p>
          <w:p w14:paraId="7B86F0CA" w14:textId="77777777" w:rsidR="0042024D" w:rsidRPr="004E33F5" w:rsidRDefault="0042024D" w:rsidP="009B0AF3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4E33F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INNER</w:t>
            </w:r>
            <w:r w:rsidRPr="004E33F5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4E33F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JOIN</w:t>
            </w:r>
            <w:r w:rsidRPr="004E33F5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4E33F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Customers ON</w:t>
            </w:r>
            <w:r w:rsidRPr="004E33F5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4E33F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Orders.CustomerId = Customers.Id</w:t>
            </w:r>
          </w:p>
        </w:tc>
      </w:tr>
    </w:tbl>
    <w:p w14:paraId="12640B6E" w14:textId="6A3F3E23" w:rsidR="009B0AF3" w:rsidRPr="004E33F5" w:rsidRDefault="002728D5" w:rsidP="009B0AF3">
      <w:pPr>
        <w:spacing w:before="100" w:beforeAutospacing="1" w:after="100" w:afterAutospacing="1"/>
        <w:outlineLvl w:val="2"/>
        <w:rPr>
          <w:rFonts w:ascii="Verdana" w:eastAsia="Times New Roman" w:hAnsi="Verdana"/>
          <w:b/>
          <w:bCs/>
          <w:color w:val="000000"/>
          <w:sz w:val="26"/>
          <w:szCs w:val="26"/>
          <w:lang w:val="uk-UA" w:eastAsia="uk-UA"/>
        </w:rPr>
      </w:pPr>
      <w:r w:rsidRPr="004E33F5">
        <w:rPr>
          <w:rFonts w:ascii="Verdana" w:eastAsia="Times New Roman" w:hAnsi="Verdana"/>
          <w:b/>
          <w:bCs/>
          <w:color w:val="000000"/>
          <w:sz w:val="26"/>
          <w:szCs w:val="26"/>
          <w:lang w:val="uk-UA" w:eastAsia="uk-UA"/>
        </w:rPr>
        <w:t xml:space="preserve">Видалення </w:t>
      </w:r>
      <w:r>
        <w:rPr>
          <w:rFonts w:ascii="Verdana" w:eastAsia="Times New Roman" w:hAnsi="Verdana"/>
          <w:b/>
          <w:bCs/>
          <w:color w:val="000000"/>
          <w:sz w:val="26"/>
          <w:szCs w:val="26"/>
          <w:lang w:val="uk-UA" w:eastAsia="uk-UA"/>
        </w:rPr>
        <w:t>представлення</w:t>
      </w:r>
    </w:p>
    <w:p w14:paraId="231747FE" w14:textId="4E833E4C" w:rsidR="009B0AF3" w:rsidRPr="004E33F5" w:rsidRDefault="009B0AF3" w:rsidP="009B0AF3">
      <w:pPr>
        <w:spacing w:before="100" w:beforeAutospacing="1" w:after="100" w:afterAutospacing="1"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4E33F5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Для видалення </w:t>
      </w:r>
      <w:r w:rsidR="002728D5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представлення</w:t>
      </w:r>
      <w:r w:rsidRPr="004E33F5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викликається команда DROP VIEW:</w:t>
      </w:r>
    </w:p>
    <w:tbl>
      <w:tblPr>
        <w:tblW w:w="14460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6"/>
        <w:gridCol w:w="14004"/>
      </w:tblGrid>
      <w:tr w:rsidR="009B0AF3" w:rsidRPr="004E33F5" w14:paraId="4B50755D" w14:textId="77777777" w:rsidTr="009B0AF3">
        <w:trPr>
          <w:tblCellSpacing w:w="0" w:type="dxa"/>
        </w:trPr>
        <w:tc>
          <w:tcPr>
            <w:tcW w:w="0" w:type="auto"/>
            <w:vAlign w:val="center"/>
            <w:hideMark/>
          </w:tcPr>
          <w:p w14:paraId="4F319B43" w14:textId="77777777" w:rsidR="009B0AF3" w:rsidRPr="004E33F5" w:rsidRDefault="009B0AF3" w:rsidP="009B0AF3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4E33F5">
              <w:rPr>
                <w:rFonts w:eastAsia="Times New Roman"/>
                <w:sz w:val="26"/>
                <w:szCs w:val="26"/>
                <w:lang w:val="uk-UA" w:eastAsia="uk-UA"/>
              </w:rPr>
              <w:t>1</w:t>
            </w:r>
          </w:p>
        </w:tc>
        <w:tc>
          <w:tcPr>
            <w:tcW w:w="14004" w:type="dxa"/>
            <w:vAlign w:val="center"/>
            <w:hideMark/>
          </w:tcPr>
          <w:p w14:paraId="3D1E37D3" w14:textId="77777777" w:rsidR="009B0AF3" w:rsidRPr="004E33F5" w:rsidRDefault="009B0AF3" w:rsidP="009B0AF3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4E33F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DROP</w:t>
            </w:r>
            <w:r w:rsidRPr="004E33F5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4E33F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VIEW</w:t>
            </w:r>
            <w:r w:rsidRPr="004E33F5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4E33F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OrdersProductsCustomers</w:t>
            </w:r>
          </w:p>
        </w:tc>
      </w:tr>
    </w:tbl>
    <w:p w14:paraId="68B35736" w14:textId="77777777" w:rsidR="009B0AF3" w:rsidRPr="004E33F5" w:rsidRDefault="009B0AF3" w:rsidP="009B0AF3">
      <w:pPr>
        <w:spacing w:before="100" w:beforeAutospacing="1" w:after="100" w:afterAutospacing="1"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4E33F5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Також варто відзначити, що при видаленні таблиць також слід видалити та подання, які використовують ці таблиці.</w:t>
      </w:r>
    </w:p>
    <w:p w14:paraId="62CF4F10" w14:textId="3536CCF3" w:rsidR="009B0AF3" w:rsidRPr="004E33F5" w:rsidRDefault="002728D5" w:rsidP="009B0AF3">
      <w:pPr>
        <w:pStyle w:val="2"/>
        <w:ind w:left="120"/>
        <w:jc w:val="center"/>
        <w:rPr>
          <w:rFonts w:ascii="Verdana" w:hAnsi="Verdana"/>
          <w:color w:val="000000"/>
          <w:lang w:val="ru-RU"/>
        </w:rPr>
      </w:pPr>
      <w:r w:rsidRPr="004E33F5">
        <w:rPr>
          <w:rFonts w:ascii="Verdana" w:hAnsi="Verdana"/>
          <w:color w:val="000000"/>
          <w:lang w:val="ru-RU"/>
        </w:rPr>
        <w:lastRenderedPageBreak/>
        <w:t xml:space="preserve">Оновлюване </w:t>
      </w:r>
      <w:r>
        <w:rPr>
          <w:rFonts w:ascii="Verdana" w:hAnsi="Verdana"/>
          <w:color w:val="000000"/>
          <w:lang w:val="ru-RU"/>
        </w:rPr>
        <w:t>представлення</w:t>
      </w:r>
    </w:p>
    <w:p w14:paraId="7015E95E" w14:textId="4C44E321" w:rsidR="009B0AF3" w:rsidRPr="004E33F5" w:rsidRDefault="002728D5" w:rsidP="009B0AF3">
      <w:pPr>
        <w:spacing w:before="100" w:beforeAutospacing="1" w:after="100" w:afterAutospacing="1"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Представлення</w:t>
      </w:r>
      <w:r w:rsidR="009B0AF3" w:rsidRPr="004E33F5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можуть бути поновлюваними (updatable). У таких </w:t>
      </w:r>
      <w:r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представлення</w:t>
      </w:r>
      <w:r w:rsidR="009B0AF3" w:rsidRPr="004E33F5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х ми можемо змінити або видалити рядки або додати в них нові рядки.</w:t>
      </w:r>
    </w:p>
    <w:p w14:paraId="13A6B12A" w14:textId="77777777" w:rsidR="009B0AF3" w:rsidRPr="004E33F5" w:rsidRDefault="009B0AF3" w:rsidP="009B0AF3">
      <w:pPr>
        <w:spacing w:before="100" w:beforeAutospacing="1" w:after="100" w:afterAutospacing="1"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4E33F5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При створенні подібних уявлень є безліч обмежень. Зокрема, команда SELECT в поданні не може містити:</w:t>
      </w:r>
    </w:p>
    <w:p w14:paraId="7CE74F07" w14:textId="77777777" w:rsidR="009B0AF3" w:rsidRPr="004E33F5" w:rsidRDefault="009B0AF3" w:rsidP="009B0AF3">
      <w:pPr>
        <w:numPr>
          <w:ilvl w:val="0"/>
          <w:numId w:val="17"/>
        </w:numPr>
        <w:spacing w:before="100" w:beforeAutospacing="1" w:after="100" w:afterAutospacing="1"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4E33F5">
        <w:rPr>
          <w:rFonts w:ascii="Verdana" w:eastAsia="Times New Roman" w:hAnsi="Verdana"/>
          <w:b/>
          <w:bCs/>
          <w:color w:val="000000"/>
          <w:sz w:val="26"/>
          <w:szCs w:val="26"/>
          <w:lang w:val="uk-UA" w:eastAsia="uk-UA"/>
        </w:rPr>
        <w:t>TOP</w:t>
      </w:r>
    </w:p>
    <w:p w14:paraId="50CFB747" w14:textId="77777777" w:rsidR="009B0AF3" w:rsidRPr="004E33F5" w:rsidRDefault="009B0AF3" w:rsidP="009B0AF3">
      <w:pPr>
        <w:numPr>
          <w:ilvl w:val="0"/>
          <w:numId w:val="17"/>
        </w:numPr>
        <w:spacing w:before="100" w:beforeAutospacing="1" w:after="100" w:afterAutospacing="1"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4E33F5">
        <w:rPr>
          <w:rFonts w:ascii="Verdana" w:eastAsia="Times New Roman" w:hAnsi="Verdana"/>
          <w:b/>
          <w:bCs/>
          <w:color w:val="000000"/>
          <w:sz w:val="26"/>
          <w:szCs w:val="26"/>
          <w:lang w:val="uk-UA" w:eastAsia="uk-UA"/>
        </w:rPr>
        <w:t>DISTINCT</w:t>
      </w:r>
    </w:p>
    <w:p w14:paraId="4BB702D2" w14:textId="77777777" w:rsidR="009B0AF3" w:rsidRPr="004E33F5" w:rsidRDefault="009B0AF3" w:rsidP="009B0AF3">
      <w:pPr>
        <w:numPr>
          <w:ilvl w:val="0"/>
          <w:numId w:val="17"/>
        </w:numPr>
        <w:spacing w:before="100" w:beforeAutospacing="1" w:after="100" w:afterAutospacing="1"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4E33F5">
        <w:rPr>
          <w:rFonts w:ascii="Verdana" w:eastAsia="Times New Roman" w:hAnsi="Verdana"/>
          <w:b/>
          <w:bCs/>
          <w:color w:val="000000"/>
          <w:sz w:val="26"/>
          <w:szCs w:val="26"/>
          <w:lang w:val="uk-UA" w:eastAsia="uk-UA"/>
        </w:rPr>
        <w:t>UNION</w:t>
      </w:r>
    </w:p>
    <w:p w14:paraId="46F41EEF" w14:textId="77777777" w:rsidR="009B0AF3" w:rsidRPr="004E33F5" w:rsidRDefault="009B0AF3" w:rsidP="009B0AF3">
      <w:pPr>
        <w:numPr>
          <w:ilvl w:val="0"/>
          <w:numId w:val="17"/>
        </w:numPr>
        <w:spacing w:before="100" w:beforeAutospacing="1" w:after="100" w:afterAutospacing="1"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4E33F5">
        <w:rPr>
          <w:rFonts w:ascii="Verdana" w:eastAsia="Times New Roman" w:hAnsi="Verdana"/>
          <w:b/>
          <w:bCs/>
          <w:color w:val="000000"/>
          <w:sz w:val="26"/>
          <w:szCs w:val="26"/>
          <w:lang w:val="uk-UA" w:eastAsia="uk-UA"/>
        </w:rPr>
        <w:t>JOIN</w:t>
      </w:r>
    </w:p>
    <w:p w14:paraId="1E539F34" w14:textId="77777777" w:rsidR="009B0AF3" w:rsidRPr="004E33F5" w:rsidRDefault="009B0AF3" w:rsidP="009B0AF3">
      <w:pPr>
        <w:numPr>
          <w:ilvl w:val="0"/>
          <w:numId w:val="17"/>
        </w:numPr>
        <w:spacing w:before="100" w:beforeAutospacing="1" w:after="100" w:afterAutospacing="1"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4E33F5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агрегатні функції типу COUNT або MAX</w:t>
      </w:r>
    </w:p>
    <w:p w14:paraId="090F4258" w14:textId="77777777" w:rsidR="009B0AF3" w:rsidRPr="004E33F5" w:rsidRDefault="009B0AF3" w:rsidP="009B0AF3">
      <w:pPr>
        <w:numPr>
          <w:ilvl w:val="0"/>
          <w:numId w:val="17"/>
        </w:numPr>
        <w:spacing w:before="100" w:beforeAutospacing="1" w:after="100" w:afterAutospacing="1"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4E33F5">
        <w:rPr>
          <w:rFonts w:ascii="Verdana" w:eastAsia="Times New Roman" w:hAnsi="Verdana"/>
          <w:b/>
          <w:bCs/>
          <w:color w:val="000000"/>
          <w:sz w:val="26"/>
          <w:szCs w:val="26"/>
          <w:lang w:val="uk-UA" w:eastAsia="uk-UA"/>
        </w:rPr>
        <w:t>GROUP BY</w:t>
      </w:r>
      <w:r w:rsidRPr="004E33F5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і HAVING</w:t>
      </w:r>
    </w:p>
    <w:p w14:paraId="2970E324" w14:textId="77777777" w:rsidR="009B0AF3" w:rsidRPr="004E33F5" w:rsidRDefault="009B0AF3" w:rsidP="009B0AF3">
      <w:pPr>
        <w:numPr>
          <w:ilvl w:val="0"/>
          <w:numId w:val="17"/>
        </w:numPr>
        <w:spacing w:before="100" w:beforeAutospacing="1" w:after="100" w:afterAutospacing="1"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4E33F5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підзапити</w:t>
      </w:r>
    </w:p>
    <w:p w14:paraId="6AC6A641" w14:textId="77777777" w:rsidR="009B0AF3" w:rsidRPr="004E33F5" w:rsidRDefault="009B0AF3" w:rsidP="009B0AF3">
      <w:pPr>
        <w:numPr>
          <w:ilvl w:val="0"/>
          <w:numId w:val="17"/>
        </w:numPr>
        <w:spacing w:before="100" w:beforeAutospacing="1" w:after="100" w:afterAutospacing="1"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4E33F5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похідні стовпці або стовпці, які обчислюються на підставі кількох значень</w:t>
      </w:r>
    </w:p>
    <w:p w14:paraId="61E50512" w14:textId="77777777" w:rsidR="009B0AF3" w:rsidRPr="004E33F5" w:rsidRDefault="009B0AF3" w:rsidP="009B0AF3">
      <w:pPr>
        <w:numPr>
          <w:ilvl w:val="0"/>
          <w:numId w:val="17"/>
        </w:numPr>
        <w:spacing w:before="100" w:beforeAutospacing="1" w:after="100" w:afterAutospacing="1"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4E33F5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звернення одночасно до кількох таблиць</w:t>
      </w:r>
    </w:p>
    <w:p w14:paraId="2A006E50" w14:textId="77777777" w:rsidR="009B0AF3" w:rsidRPr="004E33F5" w:rsidRDefault="009B0AF3" w:rsidP="009B0AF3">
      <w:pPr>
        <w:spacing w:before="100" w:beforeAutospacing="1" w:after="100" w:afterAutospacing="1"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4E33F5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Припустимо, у нас є наступна таблиця:</w:t>
      </w:r>
    </w:p>
    <w:tbl>
      <w:tblPr>
        <w:tblW w:w="14004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004"/>
      </w:tblGrid>
      <w:tr w:rsidR="001D1D4E" w:rsidRPr="004E33F5" w14:paraId="4F9465C9" w14:textId="77777777" w:rsidTr="001D1D4E">
        <w:trPr>
          <w:tblCellSpacing w:w="0" w:type="dxa"/>
        </w:trPr>
        <w:tc>
          <w:tcPr>
            <w:tcW w:w="14004" w:type="dxa"/>
            <w:vAlign w:val="center"/>
            <w:hideMark/>
          </w:tcPr>
          <w:p w14:paraId="66775561" w14:textId="77777777" w:rsidR="001D1D4E" w:rsidRPr="004E33F5" w:rsidRDefault="001D1D4E" w:rsidP="009B0AF3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4E33F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CREATE</w:t>
            </w:r>
            <w:r w:rsidRPr="004E33F5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4E33F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TABLE</w:t>
            </w:r>
            <w:r w:rsidRPr="004E33F5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4E33F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oducts</w:t>
            </w:r>
          </w:p>
          <w:p w14:paraId="0B13450E" w14:textId="77777777" w:rsidR="001D1D4E" w:rsidRPr="004E33F5" w:rsidRDefault="001D1D4E" w:rsidP="009B0AF3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4E33F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(</w:t>
            </w:r>
          </w:p>
          <w:p w14:paraId="7D4CE341" w14:textId="77777777" w:rsidR="001D1D4E" w:rsidRPr="004E33F5" w:rsidRDefault="001D1D4E" w:rsidP="009B0AF3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4E33F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Id INT</w:t>
            </w:r>
            <w:r w:rsidRPr="004E33F5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4E33F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IDENTITY PRIMARY</w:t>
            </w:r>
            <w:r w:rsidRPr="004E33F5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4E33F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KEY,</w:t>
            </w:r>
          </w:p>
          <w:p w14:paraId="09B72529" w14:textId="77777777" w:rsidR="001D1D4E" w:rsidRPr="004E33F5" w:rsidRDefault="001D1D4E" w:rsidP="009B0AF3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4E33F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oductName NVARCHAR (30) NOT</w:t>
            </w:r>
            <w:r w:rsidRPr="004E33F5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4E33F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NULL,</w:t>
            </w:r>
          </w:p>
          <w:p w14:paraId="521942C7" w14:textId="77777777" w:rsidR="001D1D4E" w:rsidRPr="004E33F5" w:rsidRDefault="001D1D4E" w:rsidP="009B0AF3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4E33F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Manufacturer NVARCHAR (20) NOT</w:t>
            </w:r>
            <w:r w:rsidRPr="004E33F5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4E33F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NULL,</w:t>
            </w:r>
          </w:p>
          <w:p w14:paraId="2E239E91" w14:textId="77777777" w:rsidR="001D1D4E" w:rsidRPr="004E33F5" w:rsidRDefault="001D1D4E" w:rsidP="009B0AF3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4E33F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oductCount INT</w:t>
            </w:r>
            <w:r w:rsidRPr="004E33F5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4E33F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DEFAULT</w:t>
            </w:r>
            <w:r w:rsidRPr="004E33F5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4E33F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0,</w:t>
            </w:r>
          </w:p>
          <w:p w14:paraId="2786E516" w14:textId="77777777" w:rsidR="001D1D4E" w:rsidRPr="004E33F5" w:rsidRDefault="001D1D4E" w:rsidP="009B0AF3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4E33F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ice MONEY NOT</w:t>
            </w:r>
            <w:r w:rsidRPr="004E33F5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4E33F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NULL</w:t>
            </w:r>
          </w:p>
          <w:p w14:paraId="7D0F509C" w14:textId="77777777" w:rsidR="001D1D4E" w:rsidRPr="004E33F5" w:rsidRDefault="001D1D4E" w:rsidP="009B0AF3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4E33F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)</w:t>
            </w:r>
          </w:p>
        </w:tc>
      </w:tr>
    </w:tbl>
    <w:p w14:paraId="0B11A644" w14:textId="31C595EB" w:rsidR="009B0AF3" w:rsidRPr="004E33F5" w:rsidRDefault="009B0AF3" w:rsidP="009B0AF3">
      <w:pPr>
        <w:spacing w:before="100" w:beforeAutospacing="1" w:after="100" w:afterAutospacing="1"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4E33F5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І створимо оновлюється </w:t>
      </w:r>
      <w:r w:rsidR="002728D5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представлення</w:t>
      </w:r>
      <w:r w:rsidRPr="004E33F5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:</w:t>
      </w:r>
    </w:p>
    <w:tbl>
      <w:tblPr>
        <w:tblW w:w="14004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004"/>
      </w:tblGrid>
      <w:tr w:rsidR="001D1D4E" w:rsidRPr="004E33F5" w14:paraId="4CDD9425" w14:textId="77777777" w:rsidTr="001D1D4E">
        <w:trPr>
          <w:tblCellSpacing w:w="0" w:type="dxa"/>
        </w:trPr>
        <w:tc>
          <w:tcPr>
            <w:tcW w:w="14004" w:type="dxa"/>
            <w:vAlign w:val="center"/>
            <w:hideMark/>
          </w:tcPr>
          <w:p w14:paraId="506F1D98" w14:textId="77777777" w:rsidR="001D1D4E" w:rsidRPr="004E33F5" w:rsidRDefault="001D1D4E" w:rsidP="009B0AF3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4E33F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CREATE</w:t>
            </w:r>
            <w:r w:rsidRPr="004E33F5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4E33F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VIEW</w:t>
            </w:r>
            <w:r w:rsidRPr="004E33F5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4E33F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oductView</w:t>
            </w:r>
          </w:p>
          <w:p w14:paraId="51CF3A2B" w14:textId="77777777" w:rsidR="001D1D4E" w:rsidRPr="004E33F5" w:rsidRDefault="001D1D4E" w:rsidP="009B0AF3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4E33F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AS</w:t>
            </w:r>
            <w:r w:rsidRPr="004E33F5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4E33F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SELECT</w:t>
            </w:r>
            <w:r w:rsidRPr="004E33F5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4E33F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oductName AS</w:t>
            </w:r>
            <w:r w:rsidRPr="004E33F5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4E33F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oduct, Manufacturer, Price</w:t>
            </w:r>
          </w:p>
          <w:p w14:paraId="15F75752" w14:textId="77777777" w:rsidR="001D1D4E" w:rsidRPr="004E33F5" w:rsidRDefault="001D1D4E" w:rsidP="009B0AF3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4E33F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FROM</w:t>
            </w:r>
            <w:r w:rsidRPr="004E33F5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4E33F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oducts</w:t>
            </w:r>
          </w:p>
        </w:tc>
      </w:tr>
    </w:tbl>
    <w:p w14:paraId="6B89217C" w14:textId="77777777" w:rsidR="009B0AF3" w:rsidRPr="004E33F5" w:rsidRDefault="009B0AF3" w:rsidP="009B0AF3">
      <w:pPr>
        <w:spacing w:before="100" w:beforeAutospacing="1" w:after="100" w:afterAutospacing="1"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4E33F5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Додамо в нього дані:</w:t>
      </w:r>
    </w:p>
    <w:tbl>
      <w:tblPr>
        <w:tblW w:w="14460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6"/>
        <w:gridCol w:w="14004"/>
      </w:tblGrid>
      <w:tr w:rsidR="009B0AF3" w:rsidRPr="004E33F5" w14:paraId="7A530B0C" w14:textId="77777777" w:rsidTr="009B0AF3">
        <w:trPr>
          <w:tblCellSpacing w:w="0" w:type="dxa"/>
        </w:trPr>
        <w:tc>
          <w:tcPr>
            <w:tcW w:w="0" w:type="auto"/>
            <w:vAlign w:val="center"/>
            <w:hideMark/>
          </w:tcPr>
          <w:p w14:paraId="06D68E48" w14:textId="77777777" w:rsidR="009B0AF3" w:rsidRPr="004E33F5" w:rsidRDefault="009B0AF3" w:rsidP="009B0AF3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4E33F5">
              <w:rPr>
                <w:rFonts w:eastAsia="Times New Roman"/>
                <w:sz w:val="26"/>
                <w:szCs w:val="26"/>
                <w:lang w:val="uk-UA" w:eastAsia="uk-UA"/>
              </w:rPr>
              <w:t>1</w:t>
            </w:r>
          </w:p>
          <w:p w14:paraId="701D19EC" w14:textId="77777777" w:rsidR="009B0AF3" w:rsidRPr="004E33F5" w:rsidRDefault="009B0AF3" w:rsidP="009B0AF3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4E33F5">
              <w:rPr>
                <w:rFonts w:eastAsia="Times New Roman"/>
                <w:sz w:val="26"/>
                <w:szCs w:val="26"/>
                <w:lang w:val="uk-UA" w:eastAsia="uk-UA"/>
              </w:rPr>
              <w:t>2</w:t>
            </w:r>
          </w:p>
          <w:p w14:paraId="277874A9" w14:textId="77777777" w:rsidR="009B0AF3" w:rsidRPr="004E33F5" w:rsidRDefault="009B0AF3" w:rsidP="009B0AF3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4E33F5">
              <w:rPr>
                <w:rFonts w:eastAsia="Times New Roman"/>
                <w:sz w:val="26"/>
                <w:szCs w:val="26"/>
                <w:lang w:val="uk-UA" w:eastAsia="uk-UA"/>
              </w:rPr>
              <w:t>3</w:t>
            </w:r>
          </w:p>
          <w:p w14:paraId="53205009" w14:textId="77777777" w:rsidR="009B0AF3" w:rsidRPr="004E33F5" w:rsidRDefault="009B0AF3" w:rsidP="009B0AF3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4E33F5">
              <w:rPr>
                <w:rFonts w:eastAsia="Times New Roman"/>
                <w:sz w:val="26"/>
                <w:szCs w:val="26"/>
                <w:lang w:val="uk-UA" w:eastAsia="uk-UA"/>
              </w:rPr>
              <w:t>4</w:t>
            </w:r>
          </w:p>
        </w:tc>
        <w:tc>
          <w:tcPr>
            <w:tcW w:w="14004" w:type="dxa"/>
            <w:vAlign w:val="center"/>
            <w:hideMark/>
          </w:tcPr>
          <w:p w14:paraId="19AB3E8A" w14:textId="77777777" w:rsidR="009B0AF3" w:rsidRPr="004E33F5" w:rsidRDefault="009B0AF3" w:rsidP="009B0AF3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4E33F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INSERT</w:t>
            </w:r>
            <w:r w:rsidRPr="004E33F5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4E33F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INTO</w:t>
            </w:r>
            <w:r w:rsidRPr="004E33F5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4E33F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oductView (Product, Manufacturer, Price)</w:t>
            </w:r>
          </w:p>
          <w:p w14:paraId="598B02BB" w14:textId="77777777" w:rsidR="009B0AF3" w:rsidRPr="004E33F5" w:rsidRDefault="009B0AF3" w:rsidP="009B0AF3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4E33F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VALUES ( 'Nokia 8', 'HDC Global', 18000)</w:t>
            </w:r>
          </w:p>
          <w:p w14:paraId="44F4AE87" w14:textId="77777777" w:rsidR="009B0AF3" w:rsidRPr="004E33F5" w:rsidRDefault="009B0AF3" w:rsidP="009B0AF3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</w:p>
          <w:p w14:paraId="79D84EC6" w14:textId="77777777" w:rsidR="009B0AF3" w:rsidRPr="004E33F5" w:rsidRDefault="009B0AF3" w:rsidP="009B0AF3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4E33F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SELECT</w:t>
            </w:r>
            <w:r w:rsidRPr="004E33F5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4E33F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* FROM</w:t>
            </w:r>
            <w:r w:rsidRPr="004E33F5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4E33F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oductView</w:t>
            </w:r>
          </w:p>
        </w:tc>
      </w:tr>
    </w:tbl>
    <w:p w14:paraId="5EDBB4C8" w14:textId="0FE91878" w:rsidR="009B0AF3" w:rsidRPr="004E33F5" w:rsidRDefault="009B0AF3" w:rsidP="009B0AF3">
      <w:pPr>
        <w:rPr>
          <w:rFonts w:eastAsia="Times New Roman"/>
          <w:sz w:val="26"/>
          <w:szCs w:val="26"/>
          <w:lang w:val="uk-UA" w:eastAsia="uk-UA"/>
        </w:rPr>
      </w:pPr>
      <w:r w:rsidRPr="004E33F5">
        <w:rPr>
          <w:rFonts w:eastAsia="Times New Roman"/>
          <w:noProof/>
          <w:sz w:val="26"/>
          <w:szCs w:val="26"/>
          <w:lang w:val="uk-UA" w:eastAsia="uk-UA"/>
        </w:rPr>
        <w:lastRenderedPageBreak/>
        <w:drawing>
          <wp:inline distT="0" distB="0" distL="0" distR="0" wp14:anchorId="3D2FDBF4" wp14:editId="2402865B">
            <wp:extent cx="4299585" cy="2822575"/>
            <wp:effectExtent l="0" t="0" r="5715" b="0"/>
            <wp:docPr id="23" name="Рисунок 23" descr="Обновляемое представление в T-SQ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 descr="Обновляемое представление в T-SQL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9585" cy="2822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B34C60" w14:textId="3AC703B7" w:rsidR="009B0AF3" w:rsidRPr="004E33F5" w:rsidRDefault="009B0AF3" w:rsidP="009B0AF3">
      <w:pPr>
        <w:spacing w:before="100" w:beforeAutospacing="1" w:after="100" w:afterAutospacing="1"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4E33F5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Варто відзначити, що при додаванні фактично буде додано об'єкт в таблицю Products, яку використовує </w:t>
      </w:r>
      <w:r w:rsidR="002728D5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представлення</w:t>
      </w:r>
      <w:r w:rsidRPr="004E33F5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ProductView. І тому треба враховувати, що якщо в цій таблиці є які-небудь стовпці, в які подання не додає дані, але які не допускають значення NULL або не підтримують значення за замовчуванням, то додавання завершиться з помилкою.</w:t>
      </w:r>
    </w:p>
    <w:p w14:paraId="5285D20B" w14:textId="41779CE7" w:rsidR="009B0AF3" w:rsidRPr="004E33F5" w:rsidRDefault="009B0AF3" w:rsidP="009B0AF3">
      <w:pPr>
        <w:spacing w:before="100" w:beforeAutospacing="1" w:after="100" w:afterAutospacing="1"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4E33F5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Оновлення рядки </w:t>
      </w:r>
      <w:r w:rsidR="002728D5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представлення</w:t>
      </w:r>
      <w:r w:rsidRPr="004E33F5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:</w:t>
      </w:r>
    </w:p>
    <w:tbl>
      <w:tblPr>
        <w:tblW w:w="14460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6"/>
        <w:gridCol w:w="14004"/>
      </w:tblGrid>
      <w:tr w:rsidR="009B0AF3" w:rsidRPr="004E33F5" w14:paraId="2640B7C0" w14:textId="77777777" w:rsidTr="009B0AF3">
        <w:trPr>
          <w:tblCellSpacing w:w="0" w:type="dxa"/>
        </w:trPr>
        <w:tc>
          <w:tcPr>
            <w:tcW w:w="0" w:type="auto"/>
            <w:vAlign w:val="center"/>
            <w:hideMark/>
          </w:tcPr>
          <w:p w14:paraId="72D7E1A9" w14:textId="77777777" w:rsidR="009B0AF3" w:rsidRPr="004E33F5" w:rsidRDefault="009B0AF3" w:rsidP="009B0AF3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4E33F5">
              <w:rPr>
                <w:rFonts w:eastAsia="Times New Roman"/>
                <w:sz w:val="26"/>
                <w:szCs w:val="26"/>
                <w:lang w:val="uk-UA" w:eastAsia="uk-UA"/>
              </w:rPr>
              <w:t>1</w:t>
            </w:r>
          </w:p>
          <w:p w14:paraId="5EF8FF49" w14:textId="77777777" w:rsidR="009B0AF3" w:rsidRPr="004E33F5" w:rsidRDefault="009B0AF3" w:rsidP="009B0AF3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4E33F5">
              <w:rPr>
                <w:rFonts w:eastAsia="Times New Roman"/>
                <w:sz w:val="26"/>
                <w:szCs w:val="26"/>
                <w:lang w:val="uk-UA" w:eastAsia="uk-UA"/>
              </w:rPr>
              <w:t>2</w:t>
            </w:r>
          </w:p>
        </w:tc>
        <w:tc>
          <w:tcPr>
            <w:tcW w:w="14004" w:type="dxa"/>
            <w:vAlign w:val="center"/>
            <w:hideMark/>
          </w:tcPr>
          <w:p w14:paraId="11668D22" w14:textId="77777777" w:rsidR="009B0AF3" w:rsidRPr="004E33F5" w:rsidRDefault="009B0AF3" w:rsidP="009B0AF3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4E33F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UPDATE</w:t>
            </w:r>
            <w:r w:rsidRPr="004E33F5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4E33F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oductView</w:t>
            </w:r>
          </w:p>
          <w:p w14:paraId="2640FD43" w14:textId="77777777" w:rsidR="009B0AF3" w:rsidRPr="004E33F5" w:rsidRDefault="009B0AF3" w:rsidP="009B0AF3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4E33F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SET</w:t>
            </w:r>
            <w:r w:rsidRPr="004E33F5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4E33F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ice = 15000 WHERE</w:t>
            </w:r>
            <w:r w:rsidRPr="004E33F5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4E33F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oduct = 'Nokia 8'</w:t>
            </w:r>
          </w:p>
        </w:tc>
      </w:tr>
    </w:tbl>
    <w:p w14:paraId="1BD6145F" w14:textId="77777777" w:rsidR="009B0AF3" w:rsidRPr="004E33F5" w:rsidRDefault="009B0AF3" w:rsidP="009B0AF3">
      <w:pPr>
        <w:spacing w:before="100" w:beforeAutospacing="1" w:after="100" w:afterAutospacing="1"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4E33F5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Видалення рядка в поданні:</w:t>
      </w:r>
    </w:p>
    <w:tbl>
      <w:tblPr>
        <w:tblW w:w="14460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6"/>
        <w:gridCol w:w="14004"/>
      </w:tblGrid>
      <w:tr w:rsidR="009B0AF3" w:rsidRPr="004E33F5" w14:paraId="2B209959" w14:textId="77777777" w:rsidTr="009B0AF3">
        <w:trPr>
          <w:tblCellSpacing w:w="0" w:type="dxa"/>
        </w:trPr>
        <w:tc>
          <w:tcPr>
            <w:tcW w:w="0" w:type="auto"/>
            <w:vAlign w:val="center"/>
            <w:hideMark/>
          </w:tcPr>
          <w:p w14:paraId="7ED84F42" w14:textId="77777777" w:rsidR="009B0AF3" w:rsidRPr="004E33F5" w:rsidRDefault="009B0AF3" w:rsidP="009B0AF3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4E33F5">
              <w:rPr>
                <w:rFonts w:eastAsia="Times New Roman"/>
                <w:sz w:val="26"/>
                <w:szCs w:val="26"/>
                <w:lang w:val="uk-UA" w:eastAsia="uk-UA"/>
              </w:rPr>
              <w:t>1</w:t>
            </w:r>
          </w:p>
          <w:p w14:paraId="4B659382" w14:textId="77777777" w:rsidR="009B0AF3" w:rsidRPr="004E33F5" w:rsidRDefault="009B0AF3" w:rsidP="009B0AF3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4E33F5">
              <w:rPr>
                <w:rFonts w:eastAsia="Times New Roman"/>
                <w:sz w:val="26"/>
                <w:szCs w:val="26"/>
                <w:lang w:val="uk-UA" w:eastAsia="uk-UA"/>
              </w:rPr>
              <w:t>2</w:t>
            </w:r>
          </w:p>
        </w:tc>
        <w:tc>
          <w:tcPr>
            <w:tcW w:w="14004" w:type="dxa"/>
            <w:vAlign w:val="center"/>
            <w:hideMark/>
          </w:tcPr>
          <w:p w14:paraId="12D8B7DF" w14:textId="77777777" w:rsidR="009B0AF3" w:rsidRPr="004E33F5" w:rsidRDefault="009B0AF3" w:rsidP="009B0AF3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4E33F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DELETE</w:t>
            </w:r>
            <w:r w:rsidRPr="004E33F5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4E33F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FROM</w:t>
            </w:r>
            <w:r w:rsidRPr="004E33F5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4E33F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oductView</w:t>
            </w:r>
          </w:p>
          <w:p w14:paraId="1F12B118" w14:textId="77777777" w:rsidR="009B0AF3" w:rsidRPr="004E33F5" w:rsidRDefault="009B0AF3" w:rsidP="009B0AF3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4E33F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WHERE</w:t>
            </w:r>
            <w:r w:rsidRPr="004E33F5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4E33F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oduct = 'Nokia 8'</w:t>
            </w:r>
          </w:p>
        </w:tc>
      </w:tr>
    </w:tbl>
    <w:p w14:paraId="1CA7A494" w14:textId="21D6C7C0" w:rsidR="009B0AF3" w:rsidRPr="004E33F5" w:rsidRDefault="009B0AF3" w:rsidP="009B0AF3">
      <w:pPr>
        <w:spacing w:before="100" w:beforeAutospacing="1" w:after="100" w:afterAutospacing="1"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4E33F5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Оновлення та видалення також зачіпають ту таблицю, яку використовує </w:t>
      </w:r>
      <w:r w:rsidR="002728D5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представлення</w:t>
      </w:r>
      <w:r w:rsidRPr="004E33F5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.</w:t>
      </w:r>
    </w:p>
    <w:p w14:paraId="35545E86" w14:textId="77777777" w:rsidR="009B0AF3" w:rsidRPr="002728D5" w:rsidRDefault="009B0AF3" w:rsidP="009B0AF3">
      <w:pPr>
        <w:pStyle w:val="2"/>
        <w:ind w:left="120"/>
        <w:jc w:val="center"/>
        <w:rPr>
          <w:rFonts w:ascii="Verdana" w:hAnsi="Verdana"/>
          <w:b/>
          <w:bCs/>
          <w:color w:val="000000"/>
          <w:lang w:val="uk-UA"/>
        </w:rPr>
      </w:pPr>
      <w:r w:rsidRPr="002728D5">
        <w:rPr>
          <w:rFonts w:ascii="Verdana" w:hAnsi="Verdana"/>
          <w:b/>
          <w:bCs/>
          <w:color w:val="000000"/>
          <w:lang w:val="uk-UA"/>
        </w:rPr>
        <w:t>Тимчасові і похідні таблиці</w:t>
      </w:r>
    </w:p>
    <w:p w14:paraId="3F0E505B" w14:textId="462AD9F9" w:rsidR="009B0AF3" w:rsidRPr="004E33F5" w:rsidRDefault="002728D5" w:rsidP="009B0AF3">
      <w:pPr>
        <w:spacing w:before="100" w:beforeAutospacing="1" w:after="100" w:afterAutospacing="1"/>
        <w:outlineLvl w:val="2"/>
        <w:rPr>
          <w:rFonts w:ascii="Verdana" w:eastAsia="Times New Roman" w:hAnsi="Verdana"/>
          <w:b/>
          <w:bCs/>
          <w:color w:val="000000"/>
          <w:sz w:val="26"/>
          <w:szCs w:val="26"/>
          <w:lang w:val="uk-UA" w:eastAsia="uk-UA"/>
        </w:rPr>
      </w:pPr>
      <w:r w:rsidRPr="004E33F5">
        <w:rPr>
          <w:rFonts w:ascii="Verdana" w:eastAsia="Times New Roman" w:hAnsi="Verdana"/>
          <w:b/>
          <w:bCs/>
          <w:color w:val="000000"/>
          <w:sz w:val="26"/>
          <w:szCs w:val="26"/>
          <w:lang w:val="uk-UA" w:eastAsia="uk-UA"/>
        </w:rPr>
        <w:t xml:space="preserve">Тимчасові </w:t>
      </w:r>
      <w:r w:rsidR="009B0AF3" w:rsidRPr="004E33F5">
        <w:rPr>
          <w:rFonts w:ascii="Verdana" w:eastAsia="Times New Roman" w:hAnsi="Verdana"/>
          <w:b/>
          <w:bCs/>
          <w:color w:val="000000"/>
          <w:sz w:val="26"/>
          <w:szCs w:val="26"/>
          <w:lang w:val="uk-UA" w:eastAsia="uk-UA"/>
        </w:rPr>
        <w:t>таблиці</w:t>
      </w:r>
    </w:p>
    <w:p w14:paraId="232D8A47" w14:textId="77777777" w:rsidR="009B0AF3" w:rsidRPr="004E33F5" w:rsidRDefault="009B0AF3" w:rsidP="0042024D">
      <w:pPr>
        <w:spacing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4E33F5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На додаток до табличних змінним можна визначати тимчасові таблиці. Такі таблиці можуть бути корисні для зберігання табличних даних всередині складного комплексного скрипта.</w:t>
      </w:r>
    </w:p>
    <w:p w14:paraId="251E89C1" w14:textId="77777777" w:rsidR="009B0AF3" w:rsidRPr="004E33F5" w:rsidRDefault="009B0AF3" w:rsidP="0042024D">
      <w:pPr>
        <w:spacing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4E33F5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Тимчасові таблиці існують протягом сесії бази даних. Якщо така таблиця створюється в редакторі запитів (Query Editor) в SQL Server Management </w:t>
      </w:r>
      <w:r w:rsidRPr="004E33F5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lastRenderedPageBreak/>
        <w:t>Studio, то таблиця буде існувати поки відкрите редактор запитів. Таким чином, до тимчасової таблиці можна звертатися з різних скриптів всередині редактора запитів.</w:t>
      </w:r>
    </w:p>
    <w:p w14:paraId="1F97814A" w14:textId="77777777" w:rsidR="009B0AF3" w:rsidRPr="004E33F5" w:rsidRDefault="009B0AF3" w:rsidP="0042024D">
      <w:pPr>
        <w:spacing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4E33F5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Після створення все тимчасові таблиці зберігаються в таблиці tempdb, яка є за замовчуванням в MS SQL Server.</w:t>
      </w:r>
    </w:p>
    <w:p w14:paraId="1247B500" w14:textId="77777777" w:rsidR="009B0AF3" w:rsidRPr="004E33F5" w:rsidRDefault="009B0AF3" w:rsidP="0042024D">
      <w:pPr>
        <w:spacing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4E33F5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Якщо необхідно видалити таблицю до завершення сесії бази даних, то для цієї таблиці слід виконати команду DROP TABLE.</w:t>
      </w:r>
    </w:p>
    <w:p w14:paraId="63F76E8E" w14:textId="77777777" w:rsidR="009B0AF3" w:rsidRPr="004E33F5" w:rsidRDefault="009B0AF3" w:rsidP="0042024D">
      <w:pPr>
        <w:spacing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4E33F5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Назва тимчасової таблиці починається зі знака решітки #. Якщо використовується один знак #, то створюється локальна таблиця, яка доступна в протягом поточної сесії. Їли використовуються два знака ##, то створюється глобальна тимчасова таблиця. На відміну від локальної глобальна тимчасова таблиця доступна всім відкритим сесій бази даних.</w:t>
      </w:r>
    </w:p>
    <w:p w14:paraId="26592836" w14:textId="77777777" w:rsidR="009B0AF3" w:rsidRPr="004E33F5" w:rsidRDefault="009B0AF3" w:rsidP="0042024D">
      <w:pPr>
        <w:spacing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4E33F5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Наприклад, створимо локальну тимчасову таблицю:</w:t>
      </w:r>
    </w:p>
    <w:tbl>
      <w:tblPr>
        <w:tblW w:w="13908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3908"/>
      </w:tblGrid>
      <w:tr w:rsidR="004E33F5" w:rsidRPr="004E33F5" w14:paraId="1EB64525" w14:textId="77777777" w:rsidTr="004E33F5">
        <w:trPr>
          <w:tblCellSpacing w:w="0" w:type="dxa"/>
        </w:trPr>
        <w:tc>
          <w:tcPr>
            <w:tcW w:w="13908" w:type="dxa"/>
            <w:vAlign w:val="center"/>
            <w:hideMark/>
          </w:tcPr>
          <w:p w14:paraId="52C5A73C" w14:textId="77777777" w:rsidR="004E33F5" w:rsidRPr="004E33F5" w:rsidRDefault="004E33F5" w:rsidP="0042024D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4E33F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CREATE</w:t>
            </w:r>
            <w:r w:rsidRPr="004E33F5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4E33F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TABLE</w:t>
            </w:r>
            <w:r w:rsidRPr="004E33F5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4E33F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#ProductSummary</w:t>
            </w:r>
          </w:p>
          <w:p w14:paraId="03AD7AFF" w14:textId="77777777" w:rsidR="004E33F5" w:rsidRPr="004E33F5" w:rsidRDefault="004E33F5" w:rsidP="0042024D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4E33F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(ProdId INT</w:t>
            </w:r>
            <w:r w:rsidRPr="004E33F5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4E33F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IDENTITY,</w:t>
            </w:r>
          </w:p>
          <w:p w14:paraId="31544614" w14:textId="77777777" w:rsidR="004E33F5" w:rsidRPr="004E33F5" w:rsidRDefault="004E33F5" w:rsidP="0042024D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4E33F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odName NVARCHAR (20),</w:t>
            </w:r>
          </w:p>
          <w:p w14:paraId="09114503" w14:textId="77777777" w:rsidR="004E33F5" w:rsidRPr="004E33F5" w:rsidRDefault="004E33F5" w:rsidP="0042024D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4E33F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ice MONEY)</w:t>
            </w:r>
          </w:p>
          <w:p w14:paraId="76912C19" w14:textId="77777777" w:rsidR="004E33F5" w:rsidRPr="004E33F5" w:rsidRDefault="004E33F5" w:rsidP="0042024D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</w:p>
          <w:p w14:paraId="3A55BB23" w14:textId="77777777" w:rsidR="004E33F5" w:rsidRPr="004E33F5" w:rsidRDefault="004E33F5" w:rsidP="0042024D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4E33F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INSERT</w:t>
            </w:r>
            <w:r w:rsidRPr="004E33F5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4E33F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INTO</w:t>
            </w:r>
            <w:r w:rsidRPr="004E33F5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4E33F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#ProductSummary</w:t>
            </w:r>
          </w:p>
          <w:p w14:paraId="05F8F187" w14:textId="77777777" w:rsidR="004E33F5" w:rsidRPr="004E33F5" w:rsidRDefault="004E33F5" w:rsidP="0042024D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4E33F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VALUES</w:t>
            </w:r>
            <w:r w:rsidRPr="004E33F5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4E33F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( 'Nokia 8', 18000),</w:t>
            </w:r>
          </w:p>
          <w:p w14:paraId="3A568A48" w14:textId="77777777" w:rsidR="004E33F5" w:rsidRPr="004E33F5" w:rsidRDefault="004E33F5" w:rsidP="0042024D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4E33F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( 'IPhone 8', 56000)</w:t>
            </w:r>
          </w:p>
          <w:p w14:paraId="2503B583" w14:textId="77777777" w:rsidR="004E33F5" w:rsidRPr="004E33F5" w:rsidRDefault="004E33F5" w:rsidP="0042024D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</w:p>
          <w:p w14:paraId="1A5735C3" w14:textId="77777777" w:rsidR="004E33F5" w:rsidRPr="004E33F5" w:rsidRDefault="004E33F5" w:rsidP="0042024D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4E33F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SELECT</w:t>
            </w:r>
            <w:r w:rsidRPr="004E33F5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4E33F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* FROM</w:t>
            </w:r>
            <w:r w:rsidRPr="004E33F5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4E33F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#ProductSummary</w:t>
            </w:r>
          </w:p>
        </w:tc>
      </w:tr>
    </w:tbl>
    <w:p w14:paraId="518764F9" w14:textId="30441C3D" w:rsidR="009B0AF3" w:rsidRPr="004E33F5" w:rsidRDefault="009B0AF3" w:rsidP="0042024D">
      <w:pPr>
        <w:rPr>
          <w:rFonts w:eastAsia="Times New Roman"/>
          <w:sz w:val="26"/>
          <w:szCs w:val="26"/>
          <w:lang w:val="uk-UA" w:eastAsia="uk-UA"/>
        </w:rPr>
      </w:pPr>
      <w:r w:rsidRPr="004E33F5">
        <w:rPr>
          <w:rFonts w:eastAsia="Times New Roman"/>
          <w:noProof/>
          <w:sz w:val="26"/>
          <w:szCs w:val="26"/>
          <w:lang w:val="uk-UA" w:eastAsia="uk-UA"/>
        </w:rPr>
        <w:drawing>
          <wp:inline distT="0" distB="0" distL="0" distR="0" wp14:anchorId="7C6471F0" wp14:editId="7A4DC8E2">
            <wp:extent cx="3147695" cy="973999"/>
            <wp:effectExtent l="0" t="0" r="0" b="0"/>
            <wp:docPr id="28" name="Рисунок 28" descr="Временные таблицы в T-SQL и MS SQL Serv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 descr="Временные таблицы в T-SQL и MS SQL Server"/>
                    <pic:cNvPicPr>
                      <a:picLocks noChangeAspect="1" noChangeArrowheads="1"/>
                    </pic:cNvPicPr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70222"/>
                    <a:stretch/>
                  </pic:blipFill>
                  <pic:spPr bwMode="auto">
                    <a:xfrm>
                      <a:off x="0" y="0"/>
                      <a:ext cx="3147695" cy="9739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23977B4" w14:textId="77777777" w:rsidR="009B0AF3" w:rsidRPr="004E33F5" w:rsidRDefault="009B0AF3" w:rsidP="0042024D">
      <w:pPr>
        <w:spacing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4E33F5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І з цією таблицею можна працювати в більшій мірі як і зі звичайною таблицею - отримувати дані, додавати, змінювати і видаляти їх. Тільки після закриття редактора запитів ця таблиця перестане існувати.</w:t>
      </w:r>
    </w:p>
    <w:p w14:paraId="01B206AB" w14:textId="77777777" w:rsidR="009B0AF3" w:rsidRPr="004E33F5" w:rsidRDefault="009B0AF3" w:rsidP="0042024D">
      <w:pPr>
        <w:spacing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4E33F5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Подібні таблиці зручні для якихось тимчасових проміжних даних. Наприклад, нехай у нас є три таблиці:</w:t>
      </w:r>
    </w:p>
    <w:tbl>
      <w:tblPr>
        <w:tblW w:w="4806" w:type="pct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584"/>
      </w:tblGrid>
      <w:tr w:rsidR="004E33F5" w:rsidRPr="004E33F5" w14:paraId="3BE8EC2B" w14:textId="77777777" w:rsidTr="004E33F5">
        <w:trPr>
          <w:tblCellSpacing w:w="0" w:type="dxa"/>
        </w:trPr>
        <w:tc>
          <w:tcPr>
            <w:tcW w:w="5000" w:type="pct"/>
            <w:vAlign w:val="center"/>
            <w:hideMark/>
          </w:tcPr>
          <w:p w14:paraId="31295E2C" w14:textId="77777777" w:rsidR="004E33F5" w:rsidRPr="004E33F5" w:rsidRDefault="004E33F5" w:rsidP="0042024D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4E33F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CREATE</w:t>
            </w:r>
            <w:r w:rsidRPr="004E33F5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4E33F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TABLE</w:t>
            </w:r>
            <w:r w:rsidRPr="004E33F5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4E33F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oducts</w:t>
            </w:r>
          </w:p>
          <w:p w14:paraId="1B0E985A" w14:textId="77777777" w:rsidR="004E33F5" w:rsidRPr="004E33F5" w:rsidRDefault="004E33F5" w:rsidP="0042024D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4E33F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(</w:t>
            </w:r>
          </w:p>
          <w:p w14:paraId="19F76A6C" w14:textId="77777777" w:rsidR="004E33F5" w:rsidRPr="004E33F5" w:rsidRDefault="004E33F5" w:rsidP="0042024D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4E33F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Id INT</w:t>
            </w:r>
            <w:r w:rsidRPr="004E33F5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4E33F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IDENTITY PRIMARY</w:t>
            </w:r>
            <w:r w:rsidRPr="004E33F5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4E33F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KEY,</w:t>
            </w:r>
          </w:p>
          <w:p w14:paraId="43BA6DC7" w14:textId="77777777" w:rsidR="004E33F5" w:rsidRPr="004E33F5" w:rsidRDefault="004E33F5" w:rsidP="0042024D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4E33F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oductName NVARCHAR (30) NOT</w:t>
            </w:r>
            <w:r w:rsidRPr="004E33F5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4E33F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NULL,</w:t>
            </w:r>
          </w:p>
          <w:p w14:paraId="62123C24" w14:textId="77777777" w:rsidR="004E33F5" w:rsidRPr="004E33F5" w:rsidRDefault="004E33F5" w:rsidP="0042024D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4E33F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Manufacturer NVARCHAR (20) NOT</w:t>
            </w:r>
            <w:r w:rsidRPr="004E33F5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4E33F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NULL,</w:t>
            </w:r>
          </w:p>
          <w:p w14:paraId="709A0A8A" w14:textId="77777777" w:rsidR="004E33F5" w:rsidRPr="004E33F5" w:rsidRDefault="004E33F5" w:rsidP="0042024D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4E33F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oductCount INT</w:t>
            </w:r>
            <w:r w:rsidRPr="004E33F5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4E33F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DEFAULT</w:t>
            </w:r>
            <w:r w:rsidRPr="004E33F5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4E33F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0,</w:t>
            </w:r>
          </w:p>
          <w:p w14:paraId="60934BB0" w14:textId="77777777" w:rsidR="004E33F5" w:rsidRPr="004E33F5" w:rsidRDefault="004E33F5" w:rsidP="0042024D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4E33F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ice MONEY NOT</w:t>
            </w:r>
            <w:r w:rsidRPr="004E33F5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4E33F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NULL</w:t>
            </w:r>
          </w:p>
          <w:p w14:paraId="0DCB8D03" w14:textId="77777777" w:rsidR="004E33F5" w:rsidRPr="004E33F5" w:rsidRDefault="004E33F5" w:rsidP="0042024D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4E33F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);</w:t>
            </w:r>
          </w:p>
          <w:p w14:paraId="54ED590C" w14:textId="77777777" w:rsidR="004E33F5" w:rsidRPr="004E33F5" w:rsidRDefault="004E33F5" w:rsidP="0042024D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4E33F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CREATE</w:t>
            </w:r>
            <w:r w:rsidRPr="004E33F5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4E33F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TABLE</w:t>
            </w:r>
            <w:r w:rsidRPr="004E33F5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4E33F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Customers</w:t>
            </w:r>
          </w:p>
          <w:p w14:paraId="307DFA9A" w14:textId="77777777" w:rsidR="004E33F5" w:rsidRPr="004E33F5" w:rsidRDefault="004E33F5" w:rsidP="0042024D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4E33F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(</w:t>
            </w:r>
          </w:p>
          <w:p w14:paraId="6C03A63B" w14:textId="77777777" w:rsidR="004E33F5" w:rsidRPr="004E33F5" w:rsidRDefault="004E33F5" w:rsidP="0042024D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4E33F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Id INT</w:t>
            </w:r>
            <w:r w:rsidRPr="004E33F5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4E33F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IDENTITY PRIMARY</w:t>
            </w:r>
            <w:r w:rsidRPr="004E33F5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4E33F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KEY,</w:t>
            </w:r>
          </w:p>
          <w:p w14:paraId="630D1FCA" w14:textId="77777777" w:rsidR="004E33F5" w:rsidRPr="004E33F5" w:rsidRDefault="004E33F5" w:rsidP="0042024D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4E33F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lastRenderedPageBreak/>
              <w:t>FirstName NVARCHAR (30) NOT</w:t>
            </w:r>
            <w:r w:rsidRPr="004E33F5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4E33F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NULL</w:t>
            </w:r>
          </w:p>
          <w:p w14:paraId="09897A0D" w14:textId="77777777" w:rsidR="004E33F5" w:rsidRPr="004E33F5" w:rsidRDefault="004E33F5" w:rsidP="0042024D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4E33F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);</w:t>
            </w:r>
          </w:p>
          <w:p w14:paraId="7A1C0D40" w14:textId="77777777" w:rsidR="004E33F5" w:rsidRPr="004E33F5" w:rsidRDefault="004E33F5" w:rsidP="0042024D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4E33F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CREATE</w:t>
            </w:r>
            <w:r w:rsidRPr="004E33F5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4E33F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TABLE</w:t>
            </w:r>
            <w:r w:rsidRPr="004E33F5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4E33F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Orders</w:t>
            </w:r>
          </w:p>
          <w:p w14:paraId="213549DC" w14:textId="77777777" w:rsidR="004E33F5" w:rsidRPr="004E33F5" w:rsidRDefault="004E33F5" w:rsidP="0042024D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4E33F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(</w:t>
            </w:r>
          </w:p>
          <w:p w14:paraId="145F4F45" w14:textId="77777777" w:rsidR="004E33F5" w:rsidRPr="004E33F5" w:rsidRDefault="004E33F5" w:rsidP="0042024D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4E33F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Id INT</w:t>
            </w:r>
            <w:r w:rsidRPr="004E33F5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4E33F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IDENTITY PRIMARY</w:t>
            </w:r>
            <w:r w:rsidRPr="004E33F5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4E33F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KEY,</w:t>
            </w:r>
          </w:p>
          <w:p w14:paraId="2770D572" w14:textId="77777777" w:rsidR="004E33F5" w:rsidRPr="004E33F5" w:rsidRDefault="004E33F5" w:rsidP="0042024D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4E33F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oductId INT</w:t>
            </w:r>
            <w:r w:rsidRPr="004E33F5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4E33F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NOT</w:t>
            </w:r>
            <w:r w:rsidRPr="004E33F5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4E33F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NULL</w:t>
            </w:r>
            <w:r w:rsidRPr="004E33F5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4E33F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REFERENCES</w:t>
            </w:r>
            <w:r w:rsidRPr="004E33F5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4E33F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oducts (Id) ON</w:t>
            </w:r>
            <w:r w:rsidRPr="004E33F5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4E33F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DELETE</w:t>
            </w:r>
            <w:r w:rsidRPr="004E33F5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4E33F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CASCADE,</w:t>
            </w:r>
          </w:p>
          <w:p w14:paraId="2EB945EA" w14:textId="77777777" w:rsidR="004E33F5" w:rsidRPr="004E33F5" w:rsidRDefault="004E33F5" w:rsidP="0042024D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4E33F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CustomerId INT</w:t>
            </w:r>
            <w:r w:rsidRPr="004E33F5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4E33F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NOT</w:t>
            </w:r>
            <w:r w:rsidRPr="004E33F5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4E33F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NULL</w:t>
            </w:r>
            <w:r w:rsidRPr="004E33F5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4E33F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REFERENCES</w:t>
            </w:r>
            <w:r w:rsidRPr="004E33F5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4E33F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Customers (Id) ON</w:t>
            </w:r>
            <w:r w:rsidRPr="004E33F5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4E33F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DELETE</w:t>
            </w:r>
            <w:r w:rsidRPr="004E33F5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4E33F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CASCADE,</w:t>
            </w:r>
          </w:p>
          <w:p w14:paraId="14BBF123" w14:textId="77777777" w:rsidR="004E33F5" w:rsidRPr="004E33F5" w:rsidRDefault="004E33F5" w:rsidP="0042024D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4E33F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CreatedAt DATE</w:t>
            </w:r>
            <w:r w:rsidRPr="004E33F5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4E33F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NOT</w:t>
            </w:r>
            <w:r w:rsidRPr="004E33F5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4E33F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NULL,</w:t>
            </w:r>
          </w:p>
          <w:p w14:paraId="091E7800" w14:textId="77777777" w:rsidR="004E33F5" w:rsidRPr="004E33F5" w:rsidRDefault="004E33F5" w:rsidP="0042024D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4E33F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oductCount INT</w:t>
            </w:r>
            <w:r w:rsidRPr="004E33F5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4E33F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DEFAULT</w:t>
            </w:r>
            <w:r w:rsidRPr="004E33F5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4E33F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1,</w:t>
            </w:r>
          </w:p>
          <w:p w14:paraId="70EE58E3" w14:textId="77777777" w:rsidR="004E33F5" w:rsidRPr="004E33F5" w:rsidRDefault="004E33F5" w:rsidP="0042024D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4E33F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ice MONEY NOT</w:t>
            </w:r>
            <w:r w:rsidRPr="004E33F5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4E33F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NULL</w:t>
            </w:r>
          </w:p>
          <w:p w14:paraId="02D4E1D9" w14:textId="77777777" w:rsidR="004E33F5" w:rsidRPr="004E33F5" w:rsidRDefault="004E33F5" w:rsidP="0042024D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4E33F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);</w:t>
            </w:r>
          </w:p>
        </w:tc>
      </w:tr>
    </w:tbl>
    <w:p w14:paraId="71B8F926" w14:textId="77777777" w:rsidR="009B0AF3" w:rsidRPr="004E33F5" w:rsidRDefault="009B0AF3" w:rsidP="0042024D">
      <w:pPr>
        <w:spacing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4E33F5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lastRenderedPageBreak/>
        <w:t>Виведемо в тимчасову таблицю проміжні дані з таблиці Orders:</w:t>
      </w:r>
    </w:p>
    <w:tbl>
      <w:tblPr>
        <w:tblW w:w="4809" w:type="pct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590"/>
      </w:tblGrid>
      <w:tr w:rsidR="004E33F5" w:rsidRPr="004E33F5" w14:paraId="0871219A" w14:textId="77777777" w:rsidTr="004E33F5">
        <w:trPr>
          <w:tblCellSpacing w:w="0" w:type="dxa"/>
        </w:trPr>
        <w:tc>
          <w:tcPr>
            <w:tcW w:w="5000" w:type="pct"/>
            <w:vAlign w:val="center"/>
            <w:hideMark/>
          </w:tcPr>
          <w:p w14:paraId="31CD793F" w14:textId="77777777" w:rsidR="004E33F5" w:rsidRPr="004E33F5" w:rsidRDefault="004E33F5" w:rsidP="0042024D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4E33F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SELECT</w:t>
            </w:r>
            <w:r w:rsidRPr="004E33F5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4E33F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oductId,</w:t>
            </w:r>
          </w:p>
          <w:p w14:paraId="32B12979" w14:textId="77777777" w:rsidR="004E33F5" w:rsidRPr="004E33F5" w:rsidRDefault="004E33F5" w:rsidP="0042024D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4E33F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SUM (ProductCount) AS</w:t>
            </w:r>
            <w:r w:rsidRPr="004E33F5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4E33F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TotalCount,</w:t>
            </w:r>
          </w:p>
          <w:p w14:paraId="5190DAA7" w14:textId="77777777" w:rsidR="004E33F5" w:rsidRPr="004E33F5" w:rsidRDefault="004E33F5" w:rsidP="0042024D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4E33F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SUM (ProductCount * Price) AS</w:t>
            </w:r>
            <w:r w:rsidRPr="004E33F5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4E33F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TotalSum</w:t>
            </w:r>
          </w:p>
          <w:p w14:paraId="3D210E63" w14:textId="77777777" w:rsidR="004E33F5" w:rsidRPr="004E33F5" w:rsidRDefault="004E33F5" w:rsidP="0042024D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4E33F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INTO</w:t>
            </w:r>
            <w:r w:rsidRPr="004E33F5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4E33F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#OrdersSummary</w:t>
            </w:r>
          </w:p>
          <w:p w14:paraId="3831BE03" w14:textId="77777777" w:rsidR="004E33F5" w:rsidRPr="004E33F5" w:rsidRDefault="004E33F5" w:rsidP="0042024D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4E33F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FROM</w:t>
            </w:r>
            <w:r w:rsidRPr="004E33F5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4E33F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Orders</w:t>
            </w:r>
          </w:p>
          <w:p w14:paraId="67534EF5" w14:textId="77777777" w:rsidR="004E33F5" w:rsidRPr="004E33F5" w:rsidRDefault="004E33F5" w:rsidP="0042024D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4E33F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GROUP</w:t>
            </w:r>
            <w:r w:rsidRPr="004E33F5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4E33F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BY</w:t>
            </w:r>
            <w:r w:rsidRPr="004E33F5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4E33F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oductId</w:t>
            </w:r>
          </w:p>
          <w:p w14:paraId="0208ECFE" w14:textId="77777777" w:rsidR="004E33F5" w:rsidRPr="004E33F5" w:rsidRDefault="004E33F5" w:rsidP="0042024D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</w:p>
          <w:p w14:paraId="2B78738A" w14:textId="77777777" w:rsidR="004E33F5" w:rsidRPr="004E33F5" w:rsidRDefault="004E33F5" w:rsidP="0042024D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4E33F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SELECT</w:t>
            </w:r>
            <w:r w:rsidRPr="004E33F5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4E33F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oducts.ProductName, # OrdersSummary.TotalCount, # OrdersSummary.TotalSum</w:t>
            </w:r>
          </w:p>
          <w:p w14:paraId="46F52F81" w14:textId="77777777" w:rsidR="004E33F5" w:rsidRPr="004E33F5" w:rsidRDefault="004E33F5" w:rsidP="0042024D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4E33F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FROM</w:t>
            </w:r>
            <w:r w:rsidRPr="004E33F5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4E33F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oducts</w:t>
            </w:r>
          </w:p>
          <w:p w14:paraId="472C4573" w14:textId="77777777" w:rsidR="004E33F5" w:rsidRPr="004E33F5" w:rsidRDefault="004E33F5" w:rsidP="0042024D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4E33F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JOIN</w:t>
            </w:r>
            <w:r w:rsidRPr="004E33F5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4E33F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#OrdersSummary ON</w:t>
            </w:r>
            <w:r w:rsidRPr="004E33F5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4E33F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oducts.Id = # OrdersSummary.ProductId</w:t>
            </w:r>
          </w:p>
        </w:tc>
      </w:tr>
    </w:tbl>
    <w:p w14:paraId="7722B5BB" w14:textId="77777777" w:rsidR="009B0AF3" w:rsidRPr="004E33F5" w:rsidRDefault="009B0AF3" w:rsidP="0042024D">
      <w:pPr>
        <w:spacing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4E33F5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Тут спочатку витягуються дані в тимчасову таблицю #OrdersSummary. Причому так як дані в неї витягуються за допомогою виразу SELECT INTO, то попередньо таблицю не треба створювати. І ця таблиця буде містити id товару, загальна кількість проданого товару і на яку суму був проданий товар.</w:t>
      </w:r>
    </w:p>
    <w:p w14:paraId="09A2CE42" w14:textId="77777777" w:rsidR="009B0AF3" w:rsidRPr="004E33F5" w:rsidRDefault="009B0AF3" w:rsidP="0042024D">
      <w:pPr>
        <w:spacing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4E33F5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Потім ця таблиця може використовуватися у виразах INNER JOIN.</w:t>
      </w:r>
    </w:p>
    <w:p w14:paraId="45CF6F40" w14:textId="0756E265" w:rsidR="009B0AF3" w:rsidRPr="004E33F5" w:rsidRDefault="009B0AF3" w:rsidP="0042024D">
      <w:pPr>
        <w:rPr>
          <w:rFonts w:eastAsia="Times New Roman"/>
          <w:sz w:val="26"/>
          <w:szCs w:val="26"/>
          <w:lang w:val="uk-UA" w:eastAsia="uk-UA"/>
        </w:rPr>
      </w:pPr>
      <w:r w:rsidRPr="004E33F5">
        <w:rPr>
          <w:rFonts w:eastAsia="Times New Roman"/>
          <w:noProof/>
          <w:sz w:val="26"/>
          <w:szCs w:val="26"/>
          <w:lang w:val="uk-UA" w:eastAsia="uk-UA"/>
        </w:rPr>
        <w:drawing>
          <wp:inline distT="0" distB="0" distL="0" distR="0" wp14:anchorId="347409DC" wp14:editId="0D95D16B">
            <wp:extent cx="6066643" cy="905706"/>
            <wp:effectExtent l="0" t="0" r="0" b="8890"/>
            <wp:docPr id="27" name="Рисунок 27" descr="Temporary tables in T-SQL and MS SQL Serv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 descr="Temporary tables in T-SQL and MS SQL Server"/>
                    <pic:cNvPicPr>
                      <a:picLocks noChangeAspect="1" noChangeArrowheads="1"/>
                    </pic:cNvPicPr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19" t="72749"/>
                    <a:stretch/>
                  </pic:blipFill>
                  <pic:spPr bwMode="auto">
                    <a:xfrm>
                      <a:off x="0" y="0"/>
                      <a:ext cx="6066643" cy="9057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1EBC9B5" w14:textId="77777777" w:rsidR="009B0AF3" w:rsidRPr="004E33F5" w:rsidRDefault="009B0AF3" w:rsidP="0042024D">
      <w:pPr>
        <w:spacing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4E33F5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Подібним чином визначаються глобальні тимчасові таблиці, єдине, що їх ім'я починається з двох знаків ##:</w:t>
      </w:r>
    </w:p>
    <w:tbl>
      <w:tblPr>
        <w:tblW w:w="14004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004"/>
      </w:tblGrid>
      <w:tr w:rsidR="0042024D" w:rsidRPr="004E33F5" w14:paraId="4566B066" w14:textId="77777777" w:rsidTr="0042024D">
        <w:trPr>
          <w:tblCellSpacing w:w="0" w:type="dxa"/>
        </w:trPr>
        <w:tc>
          <w:tcPr>
            <w:tcW w:w="14004" w:type="dxa"/>
            <w:vAlign w:val="center"/>
            <w:hideMark/>
          </w:tcPr>
          <w:p w14:paraId="0025D1B3" w14:textId="77777777" w:rsidR="0042024D" w:rsidRPr="004E33F5" w:rsidRDefault="0042024D" w:rsidP="0042024D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4E33F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CREATE</w:t>
            </w:r>
            <w:r w:rsidRPr="004E33F5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4E33F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TABLE</w:t>
            </w:r>
            <w:r w:rsidRPr="004E33F5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4E33F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## OrderDetails</w:t>
            </w:r>
          </w:p>
          <w:p w14:paraId="45EA6617" w14:textId="77777777" w:rsidR="0042024D" w:rsidRPr="004E33F5" w:rsidRDefault="0042024D" w:rsidP="0042024D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4E33F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(ProductId INT, TotalCount INT, TotalSum MONEY)</w:t>
            </w:r>
          </w:p>
          <w:p w14:paraId="4C5B64AF" w14:textId="77777777" w:rsidR="0042024D" w:rsidRPr="004E33F5" w:rsidRDefault="0042024D" w:rsidP="0042024D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</w:p>
          <w:p w14:paraId="69327E1D" w14:textId="77777777" w:rsidR="0042024D" w:rsidRPr="004E33F5" w:rsidRDefault="0042024D" w:rsidP="0042024D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4E33F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INSERT</w:t>
            </w:r>
            <w:r w:rsidRPr="004E33F5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4E33F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INTO</w:t>
            </w:r>
            <w:r w:rsidRPr="004E33F5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4E33F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## OrderDetails</w:t>
            </w:r>
          </w:p>
          <w:p w14:paraId="511D17FE" w14:textId="77777777" w:rsidR="0042024D" w:rsidRPr="004E33F5" w:rsidRDefault="0042024D" w:rsidP="0042024D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4E33F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SELECT</w:t>
            </w:r>
            <w:r w:rsidRPr="004E33F5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4E33F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oductId, SUM (ProductCount), SUM (ProductCount * Price)</w:t>
            </w:r>
          </w:p>
          <w:p w14:paraId="642E55F8" w14:textId="77777777" w:rsidR="0042024D" w:rsidRPr="004E33F5" w:rsidRDefault="0042024D" w:rsidP="0042024D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4E33F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FROM</w:t>
            </w:r>
            <w:r w:rsidRPr="004E33F5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4E33F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Orders</w:t>
            </w:r>
          </w:p>
          <w:p w14:paraId="60A4FE1B" w14:textId="77777777" w:rsidR="0042024D" w:rsidRPr="004E33F5" w:rsidRDefault="0042024D" w:rsidP="0042024D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4E33F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GROUP</w:t>
            </w:r>
            <w:r w:rsidRPr="004E33F5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4E33F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BY</w:t>
            </w:r>
            <w:r w:rsidRPr="004E33F5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4E33F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oductId</w:t>
            </w:r>
          </w:p>
          <w:p w14:paraId="34B54B0B" w14:textId="77777777" w:rsidR="0042024D" w:rsidRPr="004E33F5" w:rsidRDefault="0042024D" w:rsidP="0042024D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</w:p>
          <w:p w14:paraId="2A0CBACA" w14:textId="77777777" w:rsidR="0042024D" w:rsidRPr="004E33F5" w:rsidRDefault="0042024D" w:rsidP="0042024D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4E33F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SELECT</w:t>
            </w:r>
            <w:r w:rsidRPr="004E33F5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4E33F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* FROM</w:t>
            </w:r>
            <w:r w:rsidRPr="004E33F5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4E33F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## OrderDetails</w:t>
            </w:r>
          </w:p>
        </w:tc>
      </w:tr>
    </w:tbl>
    <w:p w14:paraId="0F8A0ACE" w14:textId="440CD23B" w:rsidR="009B0AF3" w:rsidRPr="004E33F5" w:rsidRDefault="009B0AF3" w:rsidP="0042024D">
      <w:pPr>
        <w:rPr>
          <w:rFonts w:eastAsia="Times New Roman"/>
          <w:sz w:val="26"/>
          <w:szCs w:val="26"/>
          <w:lang w:val="uk-UA" w:eastAsia="uk-UA"/>
        </w:rPr>
      </w:pPr>
      <w:r w:rsidRPr="004E33F5">
        <w:rPr>
          <w:rFonts w:eastAsia="Times New Roman"/>
          <w:noProof/>
          <w:sz w:val="26"/>
          <w:szCs w:val="26"/>
          <w:lang w:val="uk-UA" w:eastAsia="uk-UA"/>
        </w:rPr>
        <w:lastRenderedPageBreak/>
        <w:drawing>
          <wp:inline distT="0" distB="0" distL="0" distR="0" wp14:anchorId="62AB188F" wp14:editId="7F539E93">
            <wp:extent cx="5143793" cy="888121"/>
            <wp:effectExtent l="0" t="0" r="0" b="7620"/>
            <wp:docPr id="26" name="Рисунок 26" descr="Глобальные временные таблицы в MS SQL Serv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 descr="Глобальные временные таблицы в MS SQL Server"/>
                    <pic:cNvPicPr>
                      <a:picLocks noChangeAspect="1" noChangeArrowheads="1"/>
                    </pic:cNvPicPr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1739" t="70204" r="1"/>
                    <a:stretch/>
                  </pic:blipFill>
                  <pic:spPr bwMode="auto">
                    <a:xfrm>
                      <a:off x="0" y="0"/>
                      <a:ext cx="5143793" cy="8881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DCD3AD5" w14:textId="11A5BE6B" w:rsidR="009B0AF3" w:rsidRPr="004E33F5" w:rsidRDefault="002728D5" w:rsidP="009B0AF3">
      <w:pPr>
        <w:spacing w:before="100" w:beforeAutospacing="1" w:after="100" w:afterAutospacing="1"/>
        <w:outlineLvl w:val="2"/>
        <w:rPr>
          <w:rFonts w:ascii="Verdana" w:eastAsia="Times New Roman" w:hAnsi="Verdana"/>
          <w:b/>
          <w:bCs/>
          <w:color w:val="000000"/>
          <w:sz w:val="26"/>
          <w:szCs w:val="26"/>
          <w:lang w:val="uk-UA" w:eastAsia="uk-UA"/>
        </w:rPr>
      </w:pPr>
      <w:r w:rsidRPr="004E33F5">
        <w:rPr>
          <w:rFonts w:ascii="Verdana" w:eastAsia="Times New Roman" w:hAnsi="Verdana"/>
          <w:b/>
          <w:bCs/>
          <w:color w:val="000000"/>
          <w:sz w:val="26"/>
          <w:szCs w:val="26"/>
          <w:lang w:val="uk-UA" w:eastAsia="uk-UA"/>
        </w:rPr>
        <w:t xml:space="preserve">Похідні </w:t>
      </w:r>
      <w:r w:rsidR="009B0AF3" w:rsidRPr="004E33F5">
        <w:rPr>
          <w:rFonts w:ascii="Verdana" w:eastAsia="Times New Roman" w:hAnsi="Verdana"/>
          <w:b/>
          <w:bCs/>
          <w:color w:val="000000"/>
          <w:sz w:val="26"/>
          <w:szCs w:val="26"/>
          <w:lang w:val="uk-UA" w:eastAsia="uk-UA"/>
        </w:rPr>
        <w:t>таблиці</w:t>
      </w:r>
    </w:p>
    <w:p w14:paraId="0556C77D" w14:textId="77777777" w:rsidR="009B0AF3" w:rsidRPr="004E33F5" w:rsidRDefault="009B0AF3" w:rsidP="009B0AF3">
      <w:pPr>
        <w:spacing w:before="100" w:beforeAutospacing="1" w:after="100" w:afterAutospacing="1"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4E33F5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Крім тимчасових таблиць MS SQL Server дозволяє створювати похідні таблиці, які в плані продуктивності є більш ефективним рішенням, ніж тимчасові. Похідна таблиця задається за допомогою ключового слова WITH:</w:t>
      </w:r>
    </w:p>
    <w:tbl>
      <w:tblPr>
        <w:tblW w:w="13908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3908"/>
      </w:tblGrid>
      <w:tr w:rsidR="0042024D" w:rsidRPr="004E33F5" w14:paraId="7DA389B6" w14:textId="77777777" w:rsidTr="0042024D">
        <w:trPr>
          <w:tblCellSpacing w:w="0" w:type="dxa"/>
        </w:trPr>
        <w:tc>
          <w:tcPr>
            <w:tcW w:w="13908" w:type="dxa"/>
            <w:vAlign w:val="center"/>
            <w:hideMark/>
          </w:tcPr>
          <w:p w14:paraId="4C0F45E4" w14:textId="77777777" w:rsidR="0042024D" w:rsidRPr="004E33F5" w:rsidRDefault="0042024D" w:rsidP="009B0AF3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4E33F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WITH</w:t>
            </w:r>
            <w:r w:rsidRPr="004E33F5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4E33F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OrdersInfo AS</w:t>
            </w:r>
          </w:p>
          <w:p w14:paraId="00F9179F" w14:textId="77777777" w:rsidR="0042024D" w:rsidRPr="004E33F5" w:rsidRDefault="0042024D" w:rsidP="009B0AF3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4E33F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(</w:t>
            </w:r>
          </w:p>
          <w:p w14:paraId="6F0BCF6E" w14:textId="77777777" w:rsidR="0042024D" w:rsidRPr="004E33F5" w:rsidRDefault="0042024D" w:rsidP="009B0AF3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4E33F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SELECT</w:t>
            </w:r>
            <w:r w:rsidRPr="004E33F5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4E33F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oductId,</w:t>
            </w:r>
          </w:p>
          <w:p w14:paraId="3321904C" w14:textId="77777777" w:rsidR="0042024D" w:rsidRPr="004E33F5" w:rsidRDefault="0042024D" w:rsidP="009B0AF3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4E33F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SUM (ProductCount) AS</w:t>
            </w:r>
            <w:r w:rsidRPr="004E33F5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4E33F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TotalCount,</w:t>
            </w:r>
          </w:p>
          <w:p w14:paraId="29A970D4" w14:textId="77777777" w:rsidR="0042024D" w:rsidRPr="004E33F5" w:rsidRDefault="0042024D" w:rsidP="009B0AF3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4E33F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SUM (ProductCount * Price) AS</w:t>
            </w:r>
            <w:r w:rsidRPr="004E33F5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4E33F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TotalSum</w:t>
            </w:r>
          </w:p>
          <w:p w14:paraId="645A37DA" w14:textId="77777777" w:rsidR="0042024D" w:rsidRPr="004E33F5" w:rsidRDefault="0042024D" w:rsidP="009B0AF3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4E33F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FROM</w:t>
            </w:r>
            <w:r w:rsidRPr="004E33F5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4E33F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Orders</w:t>
            </w:r>
          </w:p>
          <w:p w14:paraId="741D80EE" w14:textId="77777777" w:rsidR="0042024D" w:rsidRPr="004E33F5" w:rsidRDefault="0042024D" w:rsidP="009B0AF3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4E33F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GROUP</w:t>
            </w:r>
            <w:r w:rsidRPr="004E33F5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4E33F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BY</w:t>
            </w:r>
            <w:r w:rsidRPr="004E33F5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4E33F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oductId</w:t>
            </w:r>
          </w:p>
          <w:p w14:paraId="2AE82964" w14:textId="77777777" w:rsidR="0042024D" w:rsidRPr="004E33F5" w:rsidRDefault="0042024D" w:rsidP="009B0AF3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4E33F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)</w:t>
            </w:r>
          </w:p>
          <w:p w14:paraId="2788AFC8" w14:textId="77777777" w:rsidR="0042024D" w:rsidRPr="004E33F5" w:rsidRDefault="0042024D" w:rsidP="009B0AF3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</w:p>
          <w:p w14:paraId="41CC45F3" w14:textId="77777777" w:rsidR="0042024D" w:rsidRPr="004E33F5" w:rsidRDefault="0042024D" w:rsidP="009B0AF3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4E33F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SELECT</w:t>
            </w:r>
            <w:r w:rsidRPr="004E33F5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4E33F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* FROM</w:t>
            </w:r>
            <w:r w:rsidRPr="004E33F5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4E33F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OrdersInfo - тут нормально</w:t>
            </w:r>
          </w:p>
          <w:p w14:paraId="54A46141" w14:textId="77777777" w:rsidR="0042024D" w:rsidRPr="004E33F5" w:rsidRDefault="0042024D" w:rsidP="009B0AF3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4E33F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SELECT</w:t>
            </w:r>
            <w:r w:rsidRPr="004E33F5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4E33F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* FROM</w:t>
            </w:r>
            <w:r w:rsidRPr="004E33F5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4E33F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OrdersInfo - тут помилка</w:t>
            </w:r>
          </w:p>
          <w:p w14:paraId="4133DC9F" w14:textId="77777777" w:rsidR="0042024D" w:rsidRPr="004E33F5" w:rsidRDefault="0042024D" w:rsidP="009B0AF3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4E33F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SELECT</w:t>
            </w:r>
            <w:r w:rsidRPr="004E33F5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4E33F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* FROM</w:t>
            </w:r>
            <w:r w:rsidRPr="004E33F5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4E33F5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OrdersInfo - тут помилка</w:t>
            </w:r>
          </w:p>
        </w:tc>
      </w:tr>
    </w:tbl>
    <w:p w14:paraId="05E7160A" w14:textId="256BE0ED" w:rsidR="009B0AF3" w:rsidRPr="004E33F5" w:rsidRDefault="009B0AF3" w:rsidP="009B0AF3">
      <w:pPr>
        <w:rPr>
          <w:rFonts w:eastAsia="Times New Roman"/>
          <w:sz w:val="26"/>
          <w:szCs w:val="26"/>
          <w:lang w:val="uk-UA" w:eastAsia="uk-UA"/>
        </w:rPr>
      </w:pPr>
      <w:r w:rsidRPr="004E33F5">
        <w:rPr>
          <w:rFonts w:eastAsia="Times New Roman"/>
          <w:noProof/>
          <w:sz w:val="26"/>
          <w:szCs w:val="26"/>
          <w:lang w:val="uk-UA" w:eastAsia="uk-UA"/>
        </w:rPr>
        <w:drawing>
          <wp:inline distT="0" distB="0" distL="0" distR="0" wp14:anchorId="58DA0568" wp14:editId="7B2BB2FA">
            <wp:extent cx="3815715" cy="676764"/>
            <wp:effectExtent l="0" t="0" r="0" b="9525"/>
            <wp:docPr id="25" name="Рисунок 25" descr="Производные таблицы в MS SQL Serv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 descr="Производные таблицы в MS SQL Server"/>
                    <pic:cNvPicPr>
                      <a:picLocks noChangeAspect="1" noChangeArrowheads="1"/>
                    </pic:cNvPicPr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78316"/>
                    <a:stretch/>
                  </pic:blipFill>
                  <pic:spPr bwMode="auto">
                    <a:xfrm>
                      <a:off x="0" y="0"/>
                      <a:ext cx="3815715" cy="6767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D45281F" w14:textId="77777777" w:rsidR="009B0AF3" w:rsidRPr="004E33F5" w:rsidRDefault="009B0AF3" w:rsidP="009B0AF3">
      <w:pPr>
        <w:spacing w:before="100" w:beforeAutospacing="1" w:after="100" w:afterAutospacing="1"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4E33F5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На відміну від тимчасових таблиць похідні зберігаються в оперативній пам'яті і існують тільки під час першого виконання запиту, який представляє цю таблицю.</w:t>
      </w:r>
    </w:p>
    <w:p w14:paraId="2B36C746" w14:textId="0D72F054" w:rsidR="009F2D9E" w:rsidRDefault="009F2D9E">
      <w:pPr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br w:type="page"/>
      </w:r>
    </w:p>
    <w:p w14:paraId="0DE717F7" w14:textId="77777777" w:rsidR="009F2D9E" w:rsidRPr="009C4CEE" w:rsidRDefault="009F2D9E" w:rsidP="009F2D9E">
      <w:pPr>
        <w:spacing w:before="100" w:beforeAutospacing="1" w:after="100" w:afterAutospacing="1" w:line="312" w:lineRule="atLeast"/>
        <w:jc w:val="center"/>
        <w:rPr>
          <w:rFonts w:ascii="Verdana" w:eastAsia="Times New Roman" w:hAnsi="Verdana"/>
          <w:b/>
          <w:bCs/>
          <w:color w:val="000000"/>
          <w:sz w:val="26"/>
          <w:szCs w:val="26"/>
          <w:lang w:val="ru-RU" w:eastAsia="uk-UA"/>
        </w:rPr>
      </w:pPr>
      <w:r w:rsidRPr="009C4CEE">
        <w:rPr>
          <w:rFonts w:ascii="Verdana" w:eastAsia="Times New Roman" w:hAnsi="Verdana"/>
          <w:b/>
          <w:bCs/>
          <w:color w:val="000000"/>
          <w:sz w:val="26"/>
          <w:szCs w:val="26"/>
          <w:lang w:val="ru-RU" w:eastAsia="uk-UA"/>
        </w:rPr>
        <w:lastRenderedPageBreak/>
        <w:t>Завдання</w:t>
      </w:r>
    </w:p>
    <w:p w14:paraId="23C5CD62" w14:textId="0AE0DB60" w:rsidR="001D1D4E" w:rsidRDefault="001D1D4E" w:rsidP="009F2D9E">
      <w:pPr>
        <w:pStyle w:val="a8"/>
        <w:numPr>
          <w:ilvl w:val="0"/>
          <w:numId w:val="18"/>
        </w:numPr>
        <w:spacing w:before="100" w:beforeAutospacing="1" w:after="100" w:afterAutospacing="1" w:line="312" w:lineRule="atLeast"/>
        <w:rPr>
          <w:rFonts w:ascii="Verdana" w:eastAsia="Times New Roman" w:hAnsi="Verdana"/>
          <w:color w:val="000000"/>
          <w:sz w:val="26"/>
          <w:szCs w:val="26"/>
          <w:lang w:val="ru-RU" w:eastAsia="uk-UA"/>
        </w:rPr>
      </w:pPr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Створити </w:t>
      </w:r>
      <w:r>
        <w:rPr>
          <w:rFonts w:ascii="Verdana" w:eastAsia="Times New Roman" w:hAnsi="Verdana"/>
          <w:color w:val="000000"/>
          <w:sz w:val="26"/>
          <w:szCs w:val="26"/>
          <w:lang w:eastAsia="uk-UA"/>
        </w:rPr>
        <w:t>view</w:t>
      </w:r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, який буде містити дані про всі замовлення з вказанням імені користувача</w:t>
      </w:r>
    </w:p>
    <w:p w14:paraId="6B09A6E0" w14:textId="7B028250" w:rsidR="001D1D4E" w:rsidRDefault="009F2D9E" w:rsidP="009F2D9E">
      <w:pPr>
        <w:pStyle w:val="a8"/>
        <w:numPr>
          <w:ilvl w:val="0"/>
          <w:numId w:val="18"/>
        </w:numPr>
        <w:spacing w:before="100" w:beforeAutospacing="1" w:after="100" w:afterAutospacing="1" w:line="312" w:lineRule="atLeast"/>
        <w:rPr>
          <w:rFonts w:ascii="Verdana" w:eastAsia="Times New Roman" w:hAnsi="Verdana"/>
          <w:color w:val="000000"/>
          <w:sz w:val="26"/>
          <w:szCs w:val="26"/>
          <w:lang w:val="ru-RU" w:eastAsia="uk-UA"/>
        </w:rPr>
      </w:pPr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Створити </w:t>
      </w:r>
      <w:r>
        <w:rPr>
          <w:rFonts w:ascii="Verdana" w:eastAsia="Times New Roman" w:hAnsi="Verdana"/>
          <w:color w:val="000000"/>
          <w:sz w:val="26"/>
          <w:szCs w:val="26"/>
          <w:lang w:eastAsia="uk-UA"/>
        </w:rPr>
        <w:t>view</w:t>
      </w:r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, який буде м</w:t>
      </w:r>
      <w:r w:rsidR="001D1D4E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і</w:t>
      </w:r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стити </w:t>
      </w:r>
      <w:r w:rsidR="001D1D4E" w:rsidRPr="001D1D4E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сумарну </w:t>
      </w:r>
      <w:r w:rsidR="001D1D4E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кількість замовлень за кожним замовником. </w:t>
      </w:r>
    </w:p>
    <w:p w14:paraId="4C2A54EC" w14:textId="34B8B39A" w:rsidR="001D1D4E" w:rsidRDefault="001D1D4E" w:rsidP="009F2D9E">
      <w:pPr>
        <w:pStyle w:val="a8"/>
        <w:numPr>
          <w:ilvl w:val="0"/>
          <w:numId w:val="18"/>
        </w:numPr>
        <w:spacing w:before="100" w:beforeAutospacing="1" w:after="100" w:afterAutospacing="1" w:line="312" w:lineRule="atLeast"/>
        <w:rPr>
          <w:rFonts w:ascii="Verdana" w:eastAsia="Times New Roman" w:hAnsi="Verdana"/>
          <w:color w:val="000000"/>
          <w:sz w:val="26"/>
          <w:szCs w:val="26"/>
          <w:lang w:val="ru-RU" w:eastAsia="uk-UA"/>
        </w:rPr>
      </w:pPr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Створити </w:t>
      </w:r>
      <w:r>
        <w:rPr>
          <w:rFonts w:ascii="Verdana" w:eastAsia="Times New Roman" w:hAnsi="Verdana"/>
          <w:color w:val="000000"/>
          <w:sz w:val="26"/>
          <w:szCs w:val="26"/>
          <w:lang w:eastAsia="uk-UA"/>
        </w:rPr>
        <w:t>view</w:t>
      </w:r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, який буде містити кількість замовлень за кожен день.</w:t>
      </w:r>
    </w:p>
    <w:p w14:paraId="76CE2CA5" w14:textId="2F0B2967" w:rsidR="00EB55C1" w:rsidRDefault="001D1D4E" w:rsidP="009F2D9E">
      <w:pPr>
        <w:pStyle w:val="a8"/>
        <w:numPr>
          <w:ilvl w:val="0"/>
          <w:numId w:val="18"/>
        </w:numPr>
        <w:spacing w:before="100" w:beforeAutospacing="1" w:after="100" w:afterAutospacing="1" w:line="312" w:lineRule="atLeast"/>
        <w:rPr>
          <w:rFonts w:ascii="Verdana" w:eastAsia="Times New Roman" w:hAnsi="Verdana"/>
          <w:color w:val="000000"/>
          <w:sz w:val="26"/>
          <w:szCs w:val="26"/>
          <w:lang w:val="ru-RU" w:eastAsia="uk-UA"/>
        </w:rPr>
      </w:pPr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За допомогою </w:t>
      </w:r>
      <w:r>
        <w:rPr>
          <w:rFonts w:ascii="Verdana" w:eastAsia="Times New Roman" w:hAnsi="Verdana"/>
          <w:color w:val="000000"/>
          <w:sz w:val="26"/>
          <w:szCs w:val="26"/>
          <w:lang w:eastAsia="uk-UA"/>
        </w:rPr>
        <w:t>view</w:t>
      </w:r>
      <w:r w:rsidRPr="001D1D4E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 </w:t>
      </w:r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з завдання 2 знайти замовника з найб</w:t>
      </w:r>
      <w:r w:rsidR="006F5B1C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і</w:t>
      </w:r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льшою кількістю замовлень.</w:t>
      </w:r>
    </w:p>
    <w:p w14:paraId="098D5498" w14:textId="7EEF0E42" w:rsidR="001D1D4E" w:rsidRDefault="001D1D4E" w:rsidP="009F2D9E">
      <w:pPr>
        <w:pStyle w:val="a8"/>
        <w:numPr>
          <w:ilvl w:val="0"/>
          <w:numId w:val="18"/>
        </w:numPr>
        <w:spacing w:before="100" w:beforeAutospacing="1" w:after="100" w:afterAutospacing="1" w:line="312" w:lineRule="atLeast"/>
        <w:rPr>
          <w:rFonts w:ascii="Verdana" w:eastAsia="Times New Roman" w:hAnsi="Verdana"/>
          <w:color w:val="000000"/>
          <w:sz w:val="26"/>
          <w:szCs w:val="26"/>
          <w:lang w:val="ru-RU" w:eastAsia="uk-UA"/>
        </w:rPr>
      </w:pPr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За допомогою </w:t>
      </w:r>
      <w:r>
        <w:rPr>
          <w:rFonts w:ascii="Verdana" w:eastAsia="Times New Roman" w:hAnsi="Verdana"/>
          <w:color w:val="000000"/>
          <w:sz w:val="26"/>
          <w:szCs w:val="26"/>
          <w:lang w:eastAsia="uk-UA"/>
        </w:rPr>
        <w:t>view</w:t>
      </w:r>
      <w:r w:rsidRPr="001D1D4E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 </w:t>
      </w:r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з завдання 3 знайти день з </w:t>
      </w:r>
      <w:r w:rsidR="006F5B1C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найб</w:t>
      </w:r>
      <w:r w:rsidR="006F5B1C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і</w:t>
      </w:r>
      <w:r w:rsidR="006F5B1C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льшою</w:t>
      </w:r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 кількістю замовлень.</w:t>
      </w:r>
    </w:p>
    <w:p w14:paraId="61A0AE4D" w14:textId="6AC94A95" w:rsidR="001D1D4E" w:rsidRDefault="001D1D4E" w:rsidP="009F2D9E">
      <w:pPr>
        <w:pStyle w:val="a8"/>
        <w:numPr>
          <w:ilvl w:val="0"/>
          <w:numId w:val="18"/>
        </w:numPr>
        <w:spacing w:before="100" w:beforeAutospacing="1" w:after="100" w:afterAutospacing="1" w:line="312" w:lineRule="atLeast"/>
        <w:rPr>
          <w:rFonts w:ascii="Verdana" w:eastAsia="Times New Roman" w:hAnsi="Verdana"/>
          <w:color w:val="000000"/>
          <w:sz w:val="26"/>
          <w:szCs w:val="26"/>
          <w:lang w:val="ru-RU" w:eastAsia="uk-UA"/>
        </w:rPr>
      </w:pPr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Зробити на базі таблиці </w:t>
      </w:r>
      <w:r w:rsidR="00E30228" w:rsidRPr="00E30228">
        <w:rPr>
          <w:rFonts w:ascii="Verdana" w:eastAsia="Times New Roman" w:hAnsi="Verdana"/>
          <w:color w:val="000000"/>
          <w:sz w:val="26"/>
          <w:szCs w:val="26"/>
          <w:lang w:eastAsia="uk-UA"/>
        </w:rPr>
        <w:t>Products</w:t>
      </w:r>
      <w:r w:rsidR="000F6A01" w:rsidRPr="000F6A01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 </w:t>
      </w:r>
      <w:r w:rsidR="000F6A01">
        <w:rPr>
          <w:rFonts w:ascii="Verdana" w:eastAsia="Times New Roman" w:hAnsi="Verdana"/>
          <w:color w:val="000000"/>
          <w:sz w:val="26"/>
          <w:szCs w:val="26"/>
          <w:lang w:eastAsia="uk-UA"/>
        </w:rPr>
        <w:t>view</w:t>
      </w:r>
      <w:r w:rsidR="000F6A01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, який дозволить </w:t>
      </w:r>
      <w:r w:rsidR="000F6A01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правити тільки назву </w:t>
      </w:r>
      <w:r w:rsidR="000F6A01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продукту </w:t>
      </w:r>
      <w:r w:rsidR="000F6A01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і виробника. Перевірити роботу через </w:t>
      </w:r>
      <w:r w:rsidR="000F6A01">
        <w:rPr>
          <w:rFonts w:ascii="Verdana" w:eastAsia="Times New Roman" w:hAnsi="Verdana"/>
          <w:color w:val="000000"/>
          <w:sz w:val="26"/>
          <w:szCs w:val="26"/>
          <w:lang w:eastAsia="uk-UA"/>
        </w:rPr>
        <w:t>UPDATE</w:t>
      </w:r>
      <w:r w:rsidR="000F6A01" w:rsidRPr="000F6A01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.</w:t>
      </w:r>
    </w:p>
    <w:p w14:paraId="473F215A" w14:textId="6CBFA4D0" w:rsidR="00CE4211" w:rsidRPr="000F6A01" w:rsidRDefault="00116295" w:rsidP="009F2D9E">
      <w:pPr>
        <w:pStyle w:val="a8"/>
        <w:numPr>
          <w:ilvl w:val="0"/>
          <w:numId w:val="18"/>
        </w:numPr>
        <w:spacing w:before="100" w:beforeAutospacing="1" w:after="100" w:afterAutospacing="1" w:line="312" w:lineRule="atLeast"/>
        <w:rPr>
          <w:rFonts w:ascii="Verdana" w:eastAsia="Times New Roman" w:hAnsi="Verdana"/>
          <w:color w:val="000000"/>
          <w:sz w:val="26"/>
          <w:szCs w:val="26"/>
          <w:lang w:val="ru-RU" w:eastAsia="uk-UA"/>
        </w:rPr>
      </w:pPr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*Додати в таблицю </w:t>
      </w:r>
      <w:r>
        <w:rPr>
          <w:rFonts w:ascii="Verdana" w:eastAsia="Times New Roman" w:hAnsi="Verdana"/>
          <w:color w:val="000000"/>
          <w:sz w:val="26"/>
          <w:szCs w:val="26"/>
          <w:lang w:eastAsia="uk-UA"/>
        </w:rPr>
        <w:t>Customers</w:t>
      </w:r>
      <w:r w:rsidRPr="00116295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 </w:t>
      </w:r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поле </w:t>
      </w:r>
      <w:r>
        <w:rPr>
          <w:rFonts w:ascii="Verdana" w:eastAsia="Times New Roman" w:hAnsi="Verdana"/>
          <w:color w:val="000000"/>
          <w:sz w:val="26"/>
          <w:szCs w:val="26"/>
          <w:lang w:eastAsia="uk-UA"/>
        </w:rPr>
        <w:t>isDelted</w:t>
      </w:r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, яке буде означати, що записи з значенням 1 вважаються видаленими. Створити оновлюваний </w:t>
      </w:r>
      <w:r>
        <w:rPr>
          <w:rFonts w:ascii="Verdana" w:eastAsia="Times New Roman" w:hAnsi="Verdana"/>
          <w:color w:val="000000"/>
          <w:sz w:val="26"/>
          <w:szCs w:val="26"/>
          <w:lang w:eastAsia="uk-UA"/>
        </w:rPr>
        <w:t>view</w:t>
      </w:r>
      <w:r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, який не буде показувати видалені записи.</w:t>
      </w:r>
    </w:p>
    <w:sectPr w:rsidR="00CE4211" w:rsidRPr="000F6A01" w:rsidSect="005F2F88">
      <w:footerReference w:type="default" r:id="rId14"/>
      <w:pgSz w:w="12240" w:h="15840"/>
      <w:pgMar w:top="851" w:right="851" w:bottom="851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0BF281" w14:textId="77777777" w:rsidR="00E15B5E" w:rsidRDefault="00E15B5E" w:rsidP="005F2F88">
      <w:pPr>
        <w:bidi/>
      </w:pPr>
      <w:r>
        <w:separator/>
      </w:r>
    </w:p>
  </w:endnote>
  <w:endnote w:type="continuationSeparator" w:id="0">
    <w:p w14:paraId="1C30C02A" w14:textId="77777777" w:rsidR="00E15B5E" w:rsidRDefault="00E15B5E" w:rsidP="005F2F88">
      <w:pPr>
        <w:bidi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  <w:font w:name="Verdana">
    <w:panose1 w:val="020B0604030504040204"/>
    <w:charset w:val="CC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825882467"/>
      <w:docPartObj>
        <w:docPartGallery w:val="Page Numbers (Bottom of Page)"/>
        <w:docPartUnique/>
      </w:docPartObj>
    </w:sdtPr>
    <w:sdtEndPr>
      <w:rPr>
        <w:sz w:val="22"/>
        <w:szCs w:val="22"/>
      </w:rPr>
    </w:sdtEndPr>
    <w:sdtContent>
      <w:p w14:paraId="1958C45F" w14:textId="2336C068" w:rsidR="009A280D" w:rsidRPr="005F2F88" w:rsidRDefault="009A280D">
        <w:pPr>
          <w:pStyle w:val="a6"/>
          <w:jc w:val="right"/>
          <w:rPr>
            <w:sz w:val="22"/>
            <w:szCs w:val="22"/>
          </w:rPr>
        </w:pPr>
        <w:r w:rsidRPr="005F2F88">
          <w:rPr>
            <w:sz w:val="22"/>
            <w:szCs w:val="22"/>
          </w:rPr>
          <w:fldChar w:fldCharType="begin"/>
        </w:r>
        <w:r w:rsidRPr="005F2F88">
          <w:rPr>
            <w:sz w:val="22"/>
            <w:szCs w:val="22"/>
          </w:rPr>
          <w:instrText>PAGE   \* MERGEFORMAT</w:instrText>
        </w:r>
        <w:r w:rsidRPr="005F2F88">
          <w:rPr>
            <w:sz w:val="22"/>
            <w:szCs w:val="22"/>
          </w:rPr>
          <w:fldChar w:fldCharType="separate"/>
        </w:r>
        <w:r w:rsidRPr="005F2F88">
          <w:rPr>
            <w:sz w:val="22"/>
            <w:szCs w:val="22"/>
            <w:lang w:val="ru-RU"/>
          </w:rPr>
          <w:t>2</w:t>
        </w:r>
        <w:r w:rsidRPr="005F2F88">
          <w:rPr>
            <w:sz w:val="22"/>
            <w:szCs w:val="22"/>
          </w:rPr>
          <w:fldChar w:fldCharType="end"/>
        </w:r>
      </w:p>
    </w:sdtContent>
  </w:sdt>
  <w:p w14:paraId="5D292333" w14:textId="77777777" w:rsidR="009A280D" w:rsidRDefault="009A280D">
    <w:pPr>
      <w:pStyle w:val="a6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265526" w14:textId="77777777" w:rsidR="00E15B5E" w:rsidRDefault="00E15B5E" w:rsidP="005F2F88">
      <w:pPr>
        <w:bidi/>
      </w:pPr>
      <w:r>
        <w:separator/>
      </w:r>
    </w:p>
  </w:footnote>
  <w:footnote w:type="continuationSeparator" w:id="0">
    <w:p w14:paraId="7D00C6C3" w14:textId="77777777" w:rsidR="00E15B5E" w:rsidRDefault="00E15B5E" w:rsidP="005F2F88">
      <w:pPr>
        <w:bidi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9F5F1B"/>
    <w:multiLevelType w:val="multilevel"/>
    <w:tmpl w:val="BDC603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9D01D87"/>
    <w:multiLevelType w:val="multilevel"/>
    <w:tmpl w:val="F7528A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1F935B3"/>
    <w:multiLevelType w:val="multilevel"/>
    <w:tmpl w:val="B21ED1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E31711F"/>
    <w:multiLevelType w:val="multilevel"/>
    <w:tmpl w:val="2760E7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75932FE"/>
    <w:multiLevelType w:val="multilevel"/>
    <w:tmpl w:val="CC08CC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C7B238F"/>
    <w:multiLevelType w:val="multilevel"/>
    <w:tmpl w:val="D012E8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D7B0F5C"/>
    <w:multiLevelType w:val="multilevel"/>
    <w:tmpl w:val="C338E5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025358B"/>
    <w:multiLevelType w:val="multilevel"/>
    <w:tmpl w:val="95C2BF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6E9584E"/>
    <w:multiLevelType w:val="multilevel"/>
    <w:tmpl w:val="EC1EC7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7EE73B3"/>
    <w:multiLevelType w:val="multilevel"/>
    <w:tmpl w:val="BD027C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E427FA7"/>
    <w:multiLevelType w:val="multilevel"/>
    <w:tmpl w:val="03145A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DCA510F"/>
    <w:multiLevelType w:val="multilevel"/>
    <w:tmpl w:val="F1864C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66EF1E3E"/>
    <w:multiLevelType w:val="hybridMultilevel"/>
    <w:tmpl w:val="C96249D0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84B4361"/>
    <w:multiLevelType w:val="multilevel"/>
    <w:tmpl w:val="4656D6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6E783610"/>
    <w:multiLevelType w:val="multilevel"/>
    <w:tmpl w:val="6E867D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07225D1"/>
    <w:multiLevelType w:val="multilevel"/>
    <w:tmpl w:val="15BC2B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77D14D25"/>
    <w:multiLevelType w:val="multilevel"/>
    <w:tmpl w:val="729E72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7BE25394"/>
    <w:multiLevelType w:val="multilevel"/>
    <w:tmpl w:val="4A5CFA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4"/>
  </w:num>
  <w:num w:numId="2">
    <w:abstractNumId w:val="8"/>
  </w:num>
  <w:num w:numId="3">
    <w:abstractNumId w:val="17"/>
  </w:num>
  <w:num w:numId="4">
    <w:abstractNumId w:val="4"/>
  </w:num>
  <w:num w:numId="5">
    <w:abstractNumId w:val="9"/>
  </w:num>
  <w:num w:numId="6">
    <w:abstractNumId w:val="3"/>
  </w:num>
  <w:num w:numId="7">
    <w:abstractNumId w:val="16"/>
  </w:num>
  <w:num w:numId="8">
    <w:abstractNumId w:val="13"/>
  </w:num>
  <w:num w:numId="9">
    <w:abstractNumId w:val="5"/>
  </w:num>
  <w:num w:numId="10">
    <w:abstractNumId w:val="0"/>
  </w:num>
  <w:num w:numId="11">
    <w:abstractNumId w:val="10"/>
  </w:num>
  <w:num w:numId="12">
    <w:abstractNumId w:val="1"/>
  </w:num>
  <w:num w:numId="13">
    <w:abstractNumId w:val="7"/>
  </w:num>
  <w:num w:numId="14">
    <w:abstractNumId w:val="2"/>
  </w:num>
  <w:num w:numId="15">
    <w:abstractNumId w:val="6"/>
  </w:num>
  <w:num w:numId="16">
    <w:abstractNumId w:val="15"/>
  </w:num>
  <w:num w:numId="17">
    <w:abstractNumId w:val="11"/>
  </w:num>
  <w:num w:numId="18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xNTY2MjaxsDQ1NrNU0lEKTi0uzszPAykwrAUAjR1LxSwAAAA="/>
  </w:docVars>
  <w:rsids>
    <w:rsidRoot w:val="00392280"/>
    <w:rsid w:val="0005595A"/>
    <w:rsid w:val="00093FBD"/>
    <w:rsid w:val="000E5B2B"/>
    <w:rsid w:val="000F6A01"/>
    <w:rsid w:val="00116295"/>
    <w:rsid w:val="001537D9"/>
    <w:rsid w:val="001701BF"/>
    <w:rsid w:val="00197E6B"/>
    <w:rsid w:val="001D1D4E"/>
    <w:rsid w:val="001F3997"/>
    <w:rsid w:val="0026269F"/>
    <w:rsid w:val="002728D5"/>
    <w:rsid w:val="002A50E6"/>
    <w:rsid w:val="00302D15"/>
    <w:rsid w:val="003133A6"/>
    <w:rsid w:val="00392280"/>
    <w:rsid w:val="0042024D"/>
    <w:rsid w:val="00477062"/>
    <w:rsid w:val="004B12BA"/>
    <w:rsid w:val="004E33F5"/>
    <w:rsid w:val="00581F73"/>
    <w:rsid w:val="005B3B58"/>
    <w:rsid w:val="005F2F88"/>
    <w:rsid w:val="006F5B1C"/>
    <w:rsid w:val="006F68C8"/>
    <w:rsid w:val="007F7D0F"/>
    <w:rsid w:val="0083567B"/>
    <w:rsid w:val="00875378"/>
    <w:rsid w:val="00887796"/>
    <w:rsid w:val="009A280D"/>
    <w:rsid w:val="009A5756"/>
    <w:rsid w:val="009B0AF3"/>
    <w:rsid w:val="009F2D9E"/>
    <w:rsid w:val="00AB143C"/>
    <w:rsid w:val="00AC60A1"/>
    <w:rsid w:val="00AD7233"/>
    <w:rsid w:val="00AE2D85"/>
    <w:rsid w:val="00BE6C04"/>
    <w:rsid w:val="00C02AE6"/>
    <w:rsid w:val="00C038F5"/>
    <w:rsid w:val="00CD039C"/>
    <w:rsid w:val="00CE4211"/>
    <w:rsid w:val="00DD1FDF"/>
    <w:rsid w:val="00E15B5E"/>
    <w:rsid w:val="00E16546"/>
    <w:rsid w:val="00E30228"/>
    <w:rsid w:val="00E45431"/>
    <w:rsid w:val="00EB55C1"/>
    <w:rsid w:val="00EE2607"/>
    <w:rsid w:val="00F0758E"/>
    <w:rsid w:val="00F4349B"/>
    <w:rsid w:val="00F65A4D"/>
    <w:rsid w:val="00F94C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7033EF4"/>
  <w15:chartTrackingRefBased/>
  <w15:docId w15:val="{C3747865-9E78-4EF5-85F5-BA5AFC1B34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8"/>
        <w:szCs w:val="28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F3997"/>
  </w:style>
  <w:style w:type="paragraph" w:styleId="1">
    <w:name w:val="heading 1"/>
    <w:basedOn w:val="a"/>
    <w:next w:val="a"/>
    <w:link w:val="10"/>
    <w:uiPriority w:val="9"/>
    <w:qFormat/>
    <w:rsid w:val="00302D15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rsid w:val="00392280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3">
    <w:name w:val="heading 3"/>
    <w:basedOn w:val="a"/>
    <w:link w:val="30"/>
    <w:uiPriority w:val="9"/>
    <w:qFormat/>
    <w:rsid w:val="00392280"/>
    <w:pPr>
      <w:spacing w:before="100" w:beforeAutospacing="1" w:after="100" w:afterAutospacing="1"/>
      <w:outlineLvl w:val="2"/>
    </w:pPr>
    <w:rPr>
      <w:rFonts w:eastAsia="Times New Roman"/>
      <w:b/>
      <w:bCs/>
      <w:sz w:val="27"/>
      <w:szCs w:val="27"/>
      <w:lang w:val="uk-UA" w:eastAsia="uk-UA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302D15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30">
    <w:name w:val="Заголовок 3 Знак"/>
    <w:basedOn w:val="a0"/>
    <w:link w:val="3"/>
    <w:uiPriority w:val="9"/>
    <w:rsid w:val="00392280"/>
    <w:rPr>
      <w:rFonts w:eastAsia="Times New Roman"/>
      <w:b/>
      <w:bCs/>
      <w:sz w:val="27"/>
      <w:szCs w:val="27"/>
      <w:lang w:val="uk-UA" w:eastAsia="uk-UA"/>
    </w:rPr>
  </w:style>
  <w:style w:type="paragraph" w:styleId="a3">
    <w:name w:val="Normal (Web)"/>
    <w:basedOn w:val="a"/>
    <w:uiPriority w:val="99"/>
    <w:semiHidden/>
    <w:unhideWhenUsed/>
    <w:rsid w:val="00392280"/>
    <w:pPr>
      <w:spacing w:before="100" w:beforeAutospacing="1" w:after="100" w:afterAutospacing="1"/>
    </w:pPr>
    <w:rPr>
      <w:rFonts w:eastAsia="Times New Roman"/>
      <w:sz w:val="24"/>
      <w:szCs w:val="24"/>
      <w:lang w:val="uk-UA" w:eastAsia="uk-UA"/>
    </w:rPr>
  </w:style>
  <w:style w:type="character" w:customStyle="1" w:styleId="b">
    <w:name w:val="b"/>
    <w:basedOn w:val="a0"/>
    <w:rsid w:val="00392280"/>
  </w:style>
  <w:style w:type="character" w:styleId="HTML">
    <w:name w:val="HTML Code"/>
    <w:basedOn w:val="a0"/>
    <w:uiPriority w:val="99"/>
    <w:semiHidden/>
    <w:unhideWhenUsed/>
    <w:rsid w:val="00392280"/>
    <w:rPr>
      <w:rFonts w:ascii="Courier New" w:eastAsia="Times New Roman" w:hAnsi="Courier New" w:cs="Courier New"/>
      <w:sz w:val="20"/>
      <w:szCs w:val="20"/>
    </w:rPr>
  </w:style>
  <w:style w:type="character" w:customStyle="1" w:styleId="ii">
    <w:name w:val="ii"/>
    <w:basedOn w:val="a0"/>
    <w:rsid w:val="00392280"/>
  </w:style>
  <w:style w:type="character" w:customStyle="1" w:styleId="20">
    <w:name w:val="Заголовок 2 Знак"/>
    <w:basedOn w:val="a0"/>
    <w:link w:val="2"/>
    <w:uiPriority w:val="9"/>
    <w:rsid w:val="00392280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10">
    <w:name w:val="Заголовок 1 Знак"/>
    <w:basedOn w:val="a0"/>
    <w:link w:val="1"/>
    <w:uiPriority w:val="9"/>
    <w:rsid w:val="00302D1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40">
    <w:name w:val="Заголовок 4 Знак"/>
    <w:basedOn w:val="a0"/>
    <w:link w:val="4"/>
    <w:uiPriority w:val="9"/>
    <w:semiHidden/>
    <w:rsid w:val="00302D15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a4">
    <w:name w:val="header"/>
    <w:basedOn w:val="a"/>
    <w:link w:val="a5"/>
    <w:uiPriority w:val="99"/>
    <w:unhideWhenUsed/>
    <w:rsid w:val="005F2F88"/>
    <w:pPr>
      <w:tabs>
        <w:tab w:val="center" w:pos="4844"/>
        <w:tab w:val="right" w:pos="9689"/>
      </w:tabs>
    </w:pPr>
  </w:style>
  <w:style w:type="character" w:customStyle="1" w:styleId="a5">
    <w:name w:val="Верхній колонтитул Знак"/>
    <w:basedOn w:val="a0"/>
    <w:link w:val="a4"/>
    <w:uiPriority w:val="99"/>
    <w:rsid w:val="005F2F88"/>
  </w:style>
  <w:style w:type="paragraph" w:styleId="a6">
    <w:name w:val="footer"/>
    <w:basedOn w:val="a"/>
    <w:link w:val="a7"/>
    <w:uiPriority w:val="99"/>
    <w:unhideWhenUsed/>
    <w:rsid w:val="005F2F88"/>
    <w:pPr>
      <w:tabs>
        <w:tab w:val="center" w:pos="4844"/>
        <w:tab w:val="right" w:pos="9689"/>
      </w:tabs>
    </w:pPr>
  </w:style>
  <w:style w:type="character" w:customStyle="1" w:styleId="a7">
    <w:name w:val="Нижній колонтитул Знак"/>
    <w:basedOn w:val="a0"/>
    <w:link w:val="a6"/>
    <w:uiPriority w:val="99"/>
    <w:rsid w:val="005F2F88"/>
  </w:style>
  <w:style w:type="paragraph" w:styleId="a8">
    <w:name w:val="List Paragraph"/>
    <w:basedOn w:val="a"/>
    <w:uiPriority w:val="34"/>
    <w:qFormat/>
    <w:rsid w:val="009A280D"/>
    <w:pPr>
      <w:ind w:left="720"/>
      <w:contextualSpacing/>
    </w:pPr>
  </w:style>
  <w:style w:type="paragraph" w:styleId="a9">
    <w:name w:val="Balloon Text"/>
    <w:basedOn w:val="a"/>
    <w:link w:val="aa"/>
    <w:uiPriority w:val="99"/>
    <w:semiHidden/>
    <w:unhideWhenUsed/>
    <w:rsid w:val="009B0AF3"/>
    <w:rPr>
      <w:rFonts w:ascii="Calibri" w:hAnsi="Calibri" w:cs="Calibri"/>
      <w:sz w:val="18"/>
      <w:szCs w:val="18"/>
    </w:rPr>
  </w:style>
  <w:style w:type="character" w:customStyle="1" w:styleId="aa">
    <w:name w:val="Текст у виносці Знак"/>
    <w:basedOn w:val="a0"/>
    <w:link w:val="a9"/>
    <w:uiPriority w:val="99"/>
    <w:semiHidden/>
    <w:rsid w:val="009B0AF3"/>
    <w:rPr>
      <w:rFonts w:ascii="Calibri" w:hAnsi="Calibri" w:cs="Calibr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016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591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5912426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875262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7271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87422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31003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264147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1993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9828567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659235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0733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4970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4881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039201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1933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8079672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823357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1561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50700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13479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31496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667201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828241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31702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7321892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045986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9015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67991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99819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20458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675171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111492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49934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7229641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9449654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33867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0156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8047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5134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89881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992502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146761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99785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6732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341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5364474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7786002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39815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80047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7206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6901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51507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692360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024746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489028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4078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745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2613654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103571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9315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25178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99429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72339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4081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968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3691705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4401819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0087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11152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47630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34554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89532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5087233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779521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59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80921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81158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689192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77045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1162842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6432360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79688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40904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62203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673932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44230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73748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731541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63072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2233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70545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7529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91258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610127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667877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583552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04176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9694017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9519417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36055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30203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1678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6445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7046282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682562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3993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7183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66726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772913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83121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9110001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9847006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4464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67186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3717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66927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65998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68807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32337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45037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7041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9559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15213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7121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0255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3294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0225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69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6842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7047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2281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8336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342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9126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45142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819979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491407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61709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629610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29978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704028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631136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974132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956454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870372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999054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104926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044115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742405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896787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934340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02779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361340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959855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735161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1142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96594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4246008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9486592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1135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3611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36333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0311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55047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7939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52397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151713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906345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774455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841434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31568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25144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1604418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2427193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0579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51180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26452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806367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46296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74995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1999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70488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67828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0925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398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81770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170381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845492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162454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46723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666308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376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9899599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7363200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85761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5441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05547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634402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73977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4261865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0241390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81587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0589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5764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6582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4771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6783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9269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59674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624235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375797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481290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175914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22389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50237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30175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8582156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2129155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3893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33660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4924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7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71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7198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2074229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635836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496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9661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555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9605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6588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15072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780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15857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10221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8310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0092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09854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6570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0132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8096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6534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8058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4331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69119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098880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797706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684868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066121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246994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093150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664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369370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323350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823845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068545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383809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308335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136684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660572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624947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59276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58806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5303632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7352007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1713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47905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42992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6723176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1579193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7736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34002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55824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346695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0362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7394596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3273970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90655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67138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8227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7358180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89473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34430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60483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24006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3430875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20523440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9099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34433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79938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8157669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026372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7678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92172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8422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268625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675886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2667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89277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10150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3053390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2131288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2917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32526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15821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4462628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0479228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5100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89307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803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5644605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438179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55310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27274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30558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0815590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2823038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24838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58432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82103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0583479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677124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3068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85596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117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7495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21972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49133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96276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474283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536351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92117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363937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348144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31475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6220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721216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913464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33383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244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47586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2903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09874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831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11301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3715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30110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63381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29025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423490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675892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684872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473884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122515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087812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507482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05134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139522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01256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2247072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327901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79840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5566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80578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2691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77509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1248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2743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08320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2367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6070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44675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85384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7874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8409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1871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99089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46767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06793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5231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1687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1700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33984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98700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535526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162927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933342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275421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698803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971369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382973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804528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215916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414669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503622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417615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575903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929325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451537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20393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232453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100229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652238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830222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544084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55984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952062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042561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69367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49965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6107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521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27592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0414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38311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9060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3173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0284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75098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12678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830798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67076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948608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66077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985215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697590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544828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054589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31706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236046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8188425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42062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43277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10471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009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0956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63160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38578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75565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97293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67373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225703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49297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966112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977015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202715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121847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62051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647959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9862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9652006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98517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5454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8839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08395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4961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6887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13774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8555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9859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52210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2992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16841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5209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20093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932392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85419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181035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793497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843852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821933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185960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024628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603531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610317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584863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58217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2260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118462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20601326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616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4685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9853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85461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92351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8308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5335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38190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37647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771141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927376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769679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349575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892856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33509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4805199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7498818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0639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84108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9055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00578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2546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04492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663023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321345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792682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889104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5616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8160774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485899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5199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596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3186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6648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75851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33900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69617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61764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7426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59352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786705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26505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521704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289496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113986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191537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918091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425744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49701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1304105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2194368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9124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5887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7805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9730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7763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3234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7108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30092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9087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8401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0280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24125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409448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178061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046624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658682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75262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129731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648686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424672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064849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062507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9838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6612576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822740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6487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08441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22954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5380842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584148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53178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79337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51142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8536066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815831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7935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41429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16622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36134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99966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2165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0744491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512301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5704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3055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15692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7010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4109597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678851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0338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852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1362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0301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4206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25683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13104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839384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395176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168889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05545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753269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65393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6847069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7417133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49836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6352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5599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08580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83705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5418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1380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96921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39667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4417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935637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24845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536627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009458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174455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111133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658287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141574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20043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220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8593008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4735208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002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17268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67064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7695111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9631484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1654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0128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57187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88119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1643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0771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426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8946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62706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1621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18213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50311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90824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54098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6743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5992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4034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5373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70948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285571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823875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26776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923553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68745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138610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372090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970268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145876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929243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045618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40979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001850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178183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417838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182178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762566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13209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719285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2636051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8105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63312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12896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5967659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272011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63666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77174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54484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7880900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200558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997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14193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56948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449504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54953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3733733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8803669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5565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8227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3706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5895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4359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51191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382320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740650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949770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421475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25248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9029336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4501316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3165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01978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94851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643363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78995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3682628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6905246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39453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0785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5327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0019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4558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70581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493322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948835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772054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20870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9890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2805459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0618260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6238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15611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0236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53984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63613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938422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78405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38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169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8732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2165815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2112433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20339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33786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74477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1519462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3118381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62001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77363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5128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2022444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3709090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3118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74633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4536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3264193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532381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39613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48472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20223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3597371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021199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65432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99692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41605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8178678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578324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6498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2827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76648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2267600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2143185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80761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31234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70937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1742104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4129720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57488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60269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11008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9517101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726614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91144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88300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41729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0108804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325287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51674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6041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04646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1061743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3197675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0961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99374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90092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681088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4841593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13105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84041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61708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3789398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20735739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5997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19017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33468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228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0735435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448622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0934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6887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5801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52506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21611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601217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35310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6805370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2647308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04479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6857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0391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44186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4368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582909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89050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2648685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7384795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62100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3142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5657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22447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322221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107929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89657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9684442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4539864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77926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8992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8596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3018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236584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218338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55061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8160780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4621165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70785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63420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1075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76422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6410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928922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99088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8613985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4139690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4082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99466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4197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05240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443640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467002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27164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5187378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0457901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41916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90722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98230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43669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757750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285211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5373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394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072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4335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3368624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915676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2655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4333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32218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0791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81936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82358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265744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21165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90155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4055943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927181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6510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58017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58077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27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98965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43924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7033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9626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87868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2886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1299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68820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20255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2051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5948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744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29080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60334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7797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8049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7666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49387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2254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247573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10235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047729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004718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45171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759573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677887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037706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49100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121095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195881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264799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875650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465074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458820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175181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520015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052350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708363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543358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816977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10535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7565136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7722424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3087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9793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00985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5629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1270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80168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38463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9233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5283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95330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15540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67367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62503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5733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873761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008643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584507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92024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868512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743958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565576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795098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895331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883696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887439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962524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73750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758264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238395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3181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08583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84941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66306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5582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7189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0396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78274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60230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06375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4927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2595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9245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555469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965085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473150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065897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76797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995348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076059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916032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461032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93326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0082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8134346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964429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8798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80555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47953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6009265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763842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3351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42702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85223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549548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44593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1082356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521806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17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1168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10602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928112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14741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0327407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729310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53404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61935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80801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794540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76330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4752034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905530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32128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55174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12314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7342036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5056373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7723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72723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87439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9277718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9932168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3271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33913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61083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3022965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493420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3283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2556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95373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10307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36453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0163018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777745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7663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9000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42784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898030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192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7849434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20746988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08404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3370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45110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820316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97713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697161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5104133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9151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537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80788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472966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06603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5075711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358653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8661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6153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88245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684185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97491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2781076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418404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3344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2096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76266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462184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81606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7162610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3086321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2513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97478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33941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859066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99500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2107746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502507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3630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03069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29914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467276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10368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035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3933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222230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4708981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5418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24468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34044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7465058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141458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273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42207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92575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522564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612595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138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64159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94253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6397528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827359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0034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20788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36741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6162289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292905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6621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20452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97899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7258915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6429267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1540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65479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9127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9900342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2575186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9855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11237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6944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6505196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913276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1761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29264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73562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2604035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2045665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1996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03195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84752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1054700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859006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51037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83080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96772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4822502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601781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7398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8209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28478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24395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407210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686438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88541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6549137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29834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383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1525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9792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5328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953491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059324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33146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9242656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7418307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11941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44290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39472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5175414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117601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28522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32251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07709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7415434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7534717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2941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30658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85931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45203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42935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7240804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688412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8682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92956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36365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8197240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9952567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79898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74153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62316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9393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89665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427701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109220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600048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22910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469169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269773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55843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93753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3737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30620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05768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5892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01967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6949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9424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36717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71000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327732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714102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88830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193070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924222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68251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477871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07866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6520362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417048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55653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3538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28525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138908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39582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0134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6170243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204636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1613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2771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3738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6425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6817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7243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00174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053456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130776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425073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520723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480646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47841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4849027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0409334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2345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96010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86559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700097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03202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120436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596816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9387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54154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73352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625069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48886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5472588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370759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4890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63256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29500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277571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79302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3714127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961837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7987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6103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21271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959584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89506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6526734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5446338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0314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6308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59403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54608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26366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9563435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86657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7806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1460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49019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287694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12805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8116649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734356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04728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2395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45737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040842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46065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2335947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3931175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06927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6331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2205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03204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91565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04350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5348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9965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31624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7203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17317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2801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5986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05245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0404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59680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117173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057721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863184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644400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901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966445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1917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908166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016922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58734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723126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444188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683519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674831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230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6400875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463624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8481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7515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51117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757397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39566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8793675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7675303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7998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6047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08002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912579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72507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4092133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20139876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12826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8486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05191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06499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54887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909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2278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512870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389490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363207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727763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668555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20933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6703443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629430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3239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7372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29002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744912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80551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678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041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86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885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516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2729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2331230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739670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263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76791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79943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3957252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3366090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3337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13559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70876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6847572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7341584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76539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4768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5258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20360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795637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427797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97267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6202607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7979175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0909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6319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9120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34352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805384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259927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98939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3487636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0387042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6171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62584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67805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3613507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045835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61850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19619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18048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7178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6210350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9334423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7146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6961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6532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45981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8335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6479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923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42931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314290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317583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550115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9930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940855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56099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12775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4969096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7976737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36841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48453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6693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6572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59153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4765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66250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43781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7526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436580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99826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841841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528353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21754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152303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097425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92010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1328832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9288028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764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7712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40623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88826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2370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8501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2689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85519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30265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164649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775635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902771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986454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017456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1195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521069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90625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9019978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3087562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44465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628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63454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7270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1998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2968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29012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44405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571973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294622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185485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287989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035187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478186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9250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4315240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501966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23710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64425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87007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9431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6145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39931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66367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4866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47262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512182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896387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338683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535596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937911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250200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976152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82022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9649964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968441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2000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5721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0490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3949806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7987914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7205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35506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62875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25846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569475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700950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24132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9533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398753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249834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07205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8879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7380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205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815441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449372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42909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1197410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20731128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2417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7969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36654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9719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58016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360354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733511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159884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00933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4508697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130132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5071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6766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6485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14118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1213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94287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10063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8384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02434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9032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0023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83017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8320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07887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09295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21787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6972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006326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103763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717479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59424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07351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492954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2334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924121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080487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648754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631443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263676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079936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335169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562732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21946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7054616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869638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494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95804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22121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4329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10639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372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5718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1321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498934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194577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299694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070478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342282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272421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40134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4619703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0082950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4004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90086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2254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7729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9622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78752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03548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5744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183580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562001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959137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292596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30210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025713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15320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3976385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155489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16648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88448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26438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5530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7129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8958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2809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88153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925822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759922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951835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324696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526833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457675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20288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6615599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3139929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4271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79982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57524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32227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856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7665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27552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37738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935761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580240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223735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666731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201858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842491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91904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7599858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457337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12067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371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17025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3995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76748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7661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13856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89438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729506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738541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259340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772202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724189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949759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33139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30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223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271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239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251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4913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3121369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5837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0495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13457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63855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7110694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3238185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32895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11366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4569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166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93241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4677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0412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04031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7779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6734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24406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17968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933876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157919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471811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909745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436839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465613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462676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208827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751935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750304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02283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3074040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5834926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21784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65514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12592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8096219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809399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1099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4375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94803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597058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85189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0645990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311374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8966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41490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9458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69792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96241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73514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5190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372369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898566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024058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904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4783097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293776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05657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6114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99226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266136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8866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3309567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471168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50380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14242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67847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184598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36474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5543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1153830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4214106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9899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75203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58338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5901107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027634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19370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9129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68300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382192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83684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0302036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459417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27614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97328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47059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742591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22380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2609738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522592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9550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9798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75025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906132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9236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4277000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633822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1166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52454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85367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9843031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6346801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7360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63946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39299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132663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7085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0975242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764300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89343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9073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81320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55219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70460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9481747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230431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13456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4711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69923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422255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64006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8901940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8307138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0113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12411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31455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7752482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770931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5061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13410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11044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50969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50848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805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1305382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389571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29857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84076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93045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9518347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571624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1031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6910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97820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3586943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603295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95823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06055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11579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4893336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7898104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31982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3442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4624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39710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195603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274261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93557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5063766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206680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42055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58556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2985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9159655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995769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14990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72348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21555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47437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99865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96116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591522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166212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110506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334742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62004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2122440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680153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2229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8004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169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2109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06075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150010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504429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194124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88195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971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4411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5072220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21073406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55863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26579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53698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351208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02226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164884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6355317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16599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57572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8004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49291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67240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203323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499705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363918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84962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5931084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9044126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9917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60505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96002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6195774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789278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98652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1555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81568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381064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38018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5540675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8006543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80480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3462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72049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742135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9676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1127124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5603643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34169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62021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82613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6633426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128014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76907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02636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56017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5706263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2119056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37467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17585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23969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370613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82565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1100789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0126831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51470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87250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16351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7002181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8410456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2563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64638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01610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0954085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341320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5822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84759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12249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32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7843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3381251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1885630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3098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59678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3354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5096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5620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37311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1442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4508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8349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552990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897419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525338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409405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942409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554371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30979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4861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65929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89338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21248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5781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5352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68362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885623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68950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41200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3342556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276517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03473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4523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2766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0125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39192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792443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221349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80561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61045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2531203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699529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5528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40355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32309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873529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33468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6531598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7126540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3664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12373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81094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046876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47904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4651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165567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2414101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27996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9336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6422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563724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61782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380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671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7727352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7852712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06286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62509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2621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7468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48423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854206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731495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04452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06708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2495698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48968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7196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82812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34206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891431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95202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7340144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204677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0980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8372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264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23840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74057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269115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72803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9480708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276786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14853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1414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4915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24129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0155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38571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597692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07296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256869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925827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4745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481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457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486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9916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9970758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20621672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2765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75270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2392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1784850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955138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8275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4396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5155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0844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256983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310714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70310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2510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272291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21460740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5162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89973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17756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764876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46547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5086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7712938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310072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2840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39563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11287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58579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90198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79963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954560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336834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5430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6082582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6108906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0709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30667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9764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9733776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20838653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6062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70508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34974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1565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3818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4136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2321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66880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496987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089023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883071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394585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426848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85256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71172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2663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3482119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828860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4189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2839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95208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2560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9947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9081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79564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9820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2386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65184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523977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826000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612394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927945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356352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305683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465415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619000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40715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6060155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71048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911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5990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7799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393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2820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58917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80622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04164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64996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3082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26547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338464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755272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673783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936436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308169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443953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803423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414596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208557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64413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4554190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940551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69056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3871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73065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2772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2596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0459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39185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13925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86869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898869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526575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090668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980896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950240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392289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882357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6469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2930231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946933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872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2690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52055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1623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721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5406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8708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24122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36197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21083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458795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556165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977029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571969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896498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201381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311229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773706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93033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4432024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6639229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9215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22173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32636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0400854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725367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84332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80391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96579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1550779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6083482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15633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20107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90650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1288644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0365853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37024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211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7302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30508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37430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1933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9379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5818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0477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1948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07036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413313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481408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56546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137017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756769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152603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820533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049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0938947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6496745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0597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5797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6912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4177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2361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07328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1567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38164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7275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93360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21279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543221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239392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696670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842576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176525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315698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766397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373524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076386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11345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3244819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20664476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4486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07501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4667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4437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79493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1380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1527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89921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62352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30723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745064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242113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48795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789371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100380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620156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220603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405535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36409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4931883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6403055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2844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2550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93577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7169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84959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5859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18613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0807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696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23448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060995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716109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621703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88647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741995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459350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054266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480979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64624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4584587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205416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1724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8318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8155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8285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08891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76337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66962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59154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64942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97169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544151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630213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368885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964246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933796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172079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020114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831581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8798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3632094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7289151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22741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5018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75810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664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2647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49972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53682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86757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4502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39798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42023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972631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119014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155546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949435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467748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37188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105955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263164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23546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0135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1418507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21470417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5639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0615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5302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6225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222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2383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1113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16437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0855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16166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4350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99210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171741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696587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808864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824679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22276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779105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303861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282901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580175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725788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68996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5095852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20867558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8045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2145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8827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55282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611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2258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04476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855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4763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4964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5790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5930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00491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46349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794865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717917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359811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317025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682634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553738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233574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417888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205656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441732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768919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179169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93649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049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210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9034414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2414809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1976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6579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40036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1793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3681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77863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92578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16171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025389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342299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46659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106220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96659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4275101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516120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4472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09121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94201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14420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443279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160134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23696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8605050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002855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2024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55509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70055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507763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80937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734476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1303234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6883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9644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42558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13756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318020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765644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87329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8393962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5784874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4886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88551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843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0156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5785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08343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849337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810124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619516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691110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0205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6280578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624242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2094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3970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1848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5662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00117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818286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182990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413917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3850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4268542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359628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18407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7724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38664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844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85605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75100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572295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679975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442684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679750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32825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3523449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1896866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2773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30841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1329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53069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75848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1712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39603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551852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920424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151237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85763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393863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42410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0671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8182711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9645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9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16957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1268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9831610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9128085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11998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2305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16676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873658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9073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8855475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381557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1719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0536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75025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71154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27438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38465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123275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870079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35460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706733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31559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1746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4723896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203327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3725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69720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8243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024914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0594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5558659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3959040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0299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22648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3197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2795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88653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9639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42425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71531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96968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83898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0554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35163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289611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645490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98849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258502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379355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264576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905401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002010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415731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270439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69502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8062139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2004507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98307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4089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40122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25549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4842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6315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6998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444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43160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827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6777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9756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8199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0207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9887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98100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509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7933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34952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27115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860784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32591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506953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830393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872194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686616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69708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059506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353744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846787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68486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702863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107260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673339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369821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70968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912568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921801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31448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1777337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235747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3198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20541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5299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7063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9563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5297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69622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8993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05228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9023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4169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4706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8680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47147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063636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105011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237651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291033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756610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967879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353675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182333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577158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984448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15519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130747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65946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303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763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111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7348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8397487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0185026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80022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24564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32242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52100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102041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169041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7404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3618005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6607687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36308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660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5430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67586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438727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401463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15501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038530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215893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36112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54163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20846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78460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348997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818183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87323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3810083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5291442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13961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98583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80855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59729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541922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734031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87607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8564127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202355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8660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26961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6302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79106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500977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3067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02213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3317012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1328711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69473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8726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9791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08801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43622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636566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611894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546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031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4103434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622297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7514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3165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70590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09619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29488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141805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390221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856141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96271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2594593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8922325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59422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05289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7369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0241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63079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477501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198645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369262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56521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135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901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181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192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8737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065797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720933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6722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94430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7667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8179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4444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739093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329497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366509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89583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45542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6346059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1852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2465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46455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1124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83101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9909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1776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6073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3418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5817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5626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3500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76694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83315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8026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4102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6564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64624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53706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8952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7482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02499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11655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517418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144796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888232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868173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813285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378949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29154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93512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586936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081579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948863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793045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758424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459461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998939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320748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297241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062947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895441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090589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774495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68785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0692268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765492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2163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42742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8453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4774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2686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8537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7884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295550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581101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196880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535910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65271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10059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8242829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3420572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7099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60586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26467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545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8640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85030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76871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29124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86846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081829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613480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540497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346670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213555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816927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816608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23053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6384124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0784053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7803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8089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7450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40732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6773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8454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4223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7315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8130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37058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79587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95686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8215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6303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92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25145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750714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402931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553893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392233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398497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779115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570867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639123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534832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257918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776872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054224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243112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316465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66103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365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8840242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093287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63134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74849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4942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9061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50628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56374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06893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97572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3136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6183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54537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63838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46004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31169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3197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26532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77685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8171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64047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1482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99535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8984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33464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0111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81079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522123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411966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692527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204242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465052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945135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554430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958757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823105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094037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897582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880511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699174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970084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576367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849324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171765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308149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609158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37892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133935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473433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96090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23146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4464824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21002505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4380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6642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7395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29943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6571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5283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36449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59290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81349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2904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0954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5625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50751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77804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85913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06296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52167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6300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99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153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47737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6851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30480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59488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93937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95203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15139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2986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8286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9890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03225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497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68819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56289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32241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785259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069297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534093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334235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340056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923571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52026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296763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500029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638514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620877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605476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414512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74300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675142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103475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486168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980798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526583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639657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582926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785536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108718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187354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095272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08800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026244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211735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579065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613674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586805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083829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576780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3586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2029453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3034633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090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6547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2848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36786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02655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105783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34529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1142705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284699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3622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5971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71346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35883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233418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28651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93251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7722811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20736975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6402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4496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4938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4665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2011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72340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564386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296490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68006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984961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33468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6967815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4249573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94567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9357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6177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00493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19143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6195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2218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7429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4127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6576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380820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024780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222014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689598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345459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511040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729301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688152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77776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385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5646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6415474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2498938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45762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24107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28410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8627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5236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7473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81301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2326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98861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3773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0207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13900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5780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1173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41429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3465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27868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17572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4031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42780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45934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664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4541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221903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610715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765042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902103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099562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881254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793631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33063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541898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71304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05885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607927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858663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537208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277729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91444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513791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845667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679383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458680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242226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60</TotalTime>
  <Pages>9</Pages>
  <Words>1485</Words>
  <Characters>8465</Characters>
  <Application>Microsoft Office Word</Application>
  <DocSecurity>0</DocSecurity>
  <Lines>70</Lines>
  <Paragraphs>19</Paragraphs>
  <ScaleCrop>false</ScaleCrop>
  <HeadingPairs>
    <vt:vector size="4" baseType="variant">
      <vt:variant>
        <vt:lpstr>Назва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9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orker</dc:creator>
  <cp:keywords/>
  <dc:description/>
  <cp:lastModifiedBy>Евгений Артамонов</cp:lastModifiedBy>
  <cp:revision>14</cp:revision>
  <cp:lastPrinted>2020-01-21T04:59:00Z</cp:lastPrinted>
  <dcterms:created xsi:type="dcterms:W3CDTF">2019-12-11T07:27:00Z</dcterms:created>
  <dcterms:modified xsi:type="dcterms:W3CDTF">2023-09-29T14:02:00Z</dcterms:modified>
</cp:coreProperties>
</file>